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E9038" w14:textId="77777777" w:rsidR="00885068" w:rsidRPr="00A3541F" w:rsidRDefault="00885068" w:rsidP="00885068">
      <w:pPr>
        <w:spacing w:after="0" w:line="240" w:lineRule="auto"/>
        <w:rPr>
          <w:rFonts w:cs="Vani"/>
          <w:b/>
          <w:bCs/>
          <w:sz w:val="12"/>
          <w:szCs w:val="12"/>
          <w:lang w:bidi="te-IN"/>
        </w:rPr>
      </w:pPr>
    </w:p>
    <w:p w14:paraId="1FF9650A" w14:textId="36A8DFCD" w:rsidR="004E5BE1" w:rsidRPr="00885068" w:rsidRDefault="004E5BE1" w:rsidP="00A3541F">
      <w:pPr>
        <w:spacing w:after="0" w:line="240" w:lineRule="auto"/>
        <w:rPr>
          <w:b/>
          <w:bCs/>
          <w:sz w:val="20"/>
          <w:szCs w:val="20"/>
        </w:rPr>
      </w:pPr>
      <w:r w:rsidRPr="00885068">
        <w:rPr>
          <w:rFonts w:cs="Gautami"/>
          <w:b/>
          <w:bCs/>
          <w:sz w:val="20"/>
          <w:szCs w:val="20"/>
          <w:cs/>
          <w:lang w:bidi="te-IN"/>
        </w:rPr>
        <w:t>ఇంటి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వద్ద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మాట్లాడే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భాష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 xml:space="preserve">మీద నిర్వహి౦చు ఈ 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సర్వే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వాషింగ్టన్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పాఠశాలల్లో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చేరే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i/>
          <w:iCs/>
          <w:sz w:val="20"/>
          <w:szCs w:val="20"/>
          <w:cs/>
          <w:lang w:bidi="te-IN"/>
        </w:rPr>
        <w:t>అందరు</w:t>
      </w:r>
      <w:r w:rsidRPr="00885068">
        <w:rPr>
          <w:rFonts w:cs="Verdana"/>
          <w:b/>
          <w:bCs/>
          <w:i/>
          <w:i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విద్యార్థులకు</w:t>
      </w:r>
      <w:r w:rsidRPr="00885068">
        <w:rPr>
          <w:rFonts w:cs="Verdana"/>
          <w:b/>
          <w:bCs/>
          <w:sz w:val="20"/>
          <w:szCs w:val="20"/>
          <w:cs/>
        </w:rPr>
        <w:t xml:space="preserve"> </w:t>
      </w:r>
      <w:r w:rsidRPr="00885068">
        <w:rPr>
          <w:rFonts w:cs="Gautami"/>
          <w:b/>
          <w:bCs/>
          <w:sz w:val="20"/>
          <w:szCs w:val="20"/>
          <w:cs/>
          <w:lang w:bidi="te-IN"/>
        </w:rPr>
        <w:t>ఇవ్వబడుతుంది</w:t>
      </w:r>
      <w:r w:rsidRPr="00885068">
        <w:rPr>
          <w:rFonts w:cs="Verdana"/>
          <w:b/>
          <w:bCs/>
          <w:sz w:val="20"/>
          <w:szCs w:val="20"/>
          <w:cs/>
        </w:rPr>
        <w:t>.</w:t>
      </w:r>
    </w:p>
    <w:tbl>
      <w:tblPr>
        <w:tblW w:w="10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865"/>
        <w:gridCol w:w="3083"/>
        <w:gridCol w:w="1890"/>
        <w:gridCol w:w="2070"/>
      </w:tblGrid>
      <w:tr w:rsidR="004E5BE1" w:rsidRPr="0015124B" w14:paraId="711BEFBD" w14:textId="77777777" w:rsidTr="00A3541F">
        <w:trPr>
          <w:trHeight w:val="581"/>
        </w:trPr>
        <w:tc>
          <w:tcPr>
            <w:tcW w:w="6948" w:type="dxa"/>
            <w:gridSpan w:val="2"/>
            <w:tcBorders>
              <w:bottom w:val="single" w:sz="2" w:space="0" w:color="auto"/>
            </w:tcBorders>
          </w:tcPr>
          <w:p w14:paraId="3DA5E3F6" w14:textId="77777777" w:rsidR="004E5BE1" w:rsidRPr="00885068" w:rsidRDefault="004E5BE1" w:rsidP="00285BBF">
            <w:pPr>
              <w:tabs>
                <w:tab w:val="left" w:pos="2385"/>
              </w:tabs>
              <w:spacing w:after="0" w:line="240" w:lineRule="auto"/>
              <w:rPr>
                <w:b/>
                <w:sz w:val="20"/>
                <w:szCs w:val="20"/>
              </w:rPr>
            </w:pPr>
            <w:r w:rsidRPr="00885068">
              <w:rPr>
                <w:rFonts w:cs="Gautami"/>
                <w:b/>
                <w:bCs/>
                <w:sz w:val="20"/>
                <w:szCs w:val="20"/>
                <w:cs/>
                <w:lang w:bidi="te-IN"/>
              </w:rPr>
              <w:t>విద్యార్థి</w:t>
            </w:r>
            <w:r w:rsidRPr="00885068">
              <w:rPr>
                <w:rFonts w:cs="Verdana"/>
                <w:b/>
                <w:bCs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20"/>
                <w:szCs w:val="20"/>
                <w:cs/>
                <w:lang w:bidi="te-IN"/>
              </w:rPr>
              <w:t>పేరుః</w:t>
            </w:r>
          </w:p>
        </w:tc>
        <w:tc>
          <w:tcPr>
            <w:tcW w:w="1890" w:type="dxa"/>
            <w:tcBorders>
              <w:bottom w:val="single" w:sz="2" w:space="0" w:color="auto"/>
            </w:tcBorders>
          </w:tcPr>
          <w:p w14:paraId="2027181B" w14:textId="77777777" w:rsidR="004E5BE1" w:rsidRPr="00885068" w:rsidRDefault="004E5BE1" w:rsidP="00285BBF">
            <w:pPr>
              <w:tabs>
                <w:tab w:val="left" w:pos="2385"/>
              </w:tabs>
              <w:spacing w:after="0" w:line="240" w:lineRule="auto"/>
              <w:rPr>
                <w:b/>
                <w:sz w:val="20"/>
                <w:szCs w:val="20"/>
              </w:rPr>
            </w:pPr>
            <w:r w:rsidRPr="00885068">
              <w:rPr>
                <w:rFonts w:cs="Gautami"/>
                <w:b/>
                <w:bCs/>
                <w:sz w:val="20"/>
                <w:szCs w:val="20"/>
                <w:cs/>
                <w:lang w:bidi="te-IN"/>
              </w:rPr>
              <w:t>గ్రేడు</w:t>
            </w:r>
            <w:r w:rsidRPr="00885068">
              <w:rPr>
                <w:rFonts w:cs="Verdana"/>
                <w:b/>
                <w:bCs/>
                <w:sz w:val="20"/>
                <w:szCs w:val="20"/>
                <w:cs/>
              </w:rPr>
              <w:t>:</w:t>
            </w:r>
          </w:p>
        </w:tc>
        <w:tc>
          <w:tcPr>
            <w:tcW w:w="2070" w:type="dxa"/>
            <w:tcBorders>
              <w:bottom w:val="single" w:sz="2" w:space="0" w:color="auto"/>
            </w:tcBorders>
          </w:tcPr>
          <w:p w14:paraId="16D47F14" w14:textId="77777777" w:rsidR="004E5BE1" w:rsidRPr="00885068" w:rsidRDefault="004E5BE1" w:rsidP="00EF0F6F">
            <w:pPr>
              <w:tabs>
                <w:tab w:val="left" w:pos="2385"/>
              </w:tabs>
              <w:spacing w:after="0" w:line="240" w:lineRule="auto"/>
              <w:rPr>
                <w:sz w:val="20"/>
                <w:szCs w:val="20"/>
              </w:rPr>
            </w:pPr>
            <w:r w:rsidRPr="00885068">
              <w:rPr>
                <w:rFonts w:cs="Gautami"/>
                <w:b/>
                <w:bCs/>
                <w:sz w:val="20"/>
                <w:szCs w:val="20"/>
                <w:cs/>
                <w:lang w:bidi="te-IN"/>
              </w:rPr>
              <w:t>తేది</w:t>
            </w:r>
            <w:r w:rsidRPr="00885068">
              <w:rPr>
                <w:rFonts w:cs="Verdana"/>
                <w:b/>
                <w:bCs/>
                <w:sz w:val="20"/>
                <w:szCs w:val="20"/>
                <w:cs/>
              </w:rPr>
              <w:t>:</w:t>
            </w:r>
          </w:p>
        </w:tc>
      </w:tr>
      <w:tr w:rsidR="004E5BE1" w:rsidRPr="0015124B" w14:paraId="59B02D30" w14:textId="77777777" w:rsidTr="00A3541F">
        <w:trPr>
          <w:trHeight w:val="563"/>
        </w:trPr>
        <w:tc>
          <w:tcPr>
            <w:tcW w:w="10908" w:type="dxa"/>
            <w:gridSpan w:val="4"/>
            <w:tcBorders>
              <w:bottom w:val="single" w:sz="2" w:space="0" w:color="auto"/>
            </w:tcBorders>
          </w:tcPr>
          <w:p w14:paraId="57C91ED1" w14:textId="4C402DEA" w:rsidR="004E5BE1" w:rsidRPr="00885068" w:rsidRDefault="004E5BE1" w:rsidP="00A3541F">
            <w:pPr>
              <w:tabs>
                <w:tab w:val="left" w:pos="2385"/>
              </w:tabs>
              <w:spacing w:before="240" w:after="0" w:line="240" w:lineRule="auto"/>
              <w:rPr>
                <w:sz w:val="20"/>
                <w:szCs w:val="20"/>
              </w:rPr>
            </w:pP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తల్లి త౦డ్రి</w:t>
            </w:r>
            <w:r w:rsidRPr="00885068">
              <w:rPr>
                <w:rFonts w:cs="Verdana"/>
                <w:sz w:val="20"/>
                <w:szCs w:val="20"/>
                <w:cs/>
              </w:rPr>
              <w:t>/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ంరక్షకున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పేరు</w:t>
            </w:r>
            <w:r w:rsidR="00885068" w:rsidRPr="00885068">
              <w:rPr>
                <w:rFonts w:cs="Verdana" w:hint="cs"/>
                <w:sz w:val="20"/>
                <w:szCs w:val="20"/>
                <w:cs/>
              </w:rPr>
              <w:t xml:space="preserve"> _____________________</w:t>
            </w:r>
            <w:r w:rsidR="009106B3" w:rsidRPr="00885068">
              <w:rPr>
                <w:rFonts w:cs="Verdana"/>
                <w:sz w:val="20"/>
                <w:szCs w:val="20"/>
              </w:rPr>
              <w:t xml:space="preserve"> 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తల్లిత౦డ్రి</w:t>
            </w:r>
            <w:r w:rsidRPr="00885068">
              <w:rPr>
                <w:rFonts w:cs="Verdana"/>
                <w:sz w:val="20"/>
                <w:szCs w:val="20"/>
                <w:cs/>
              </w:rPr>
              <w:t>/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ంరక్షకున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ంతకం</w:t>
            </w:r>
            <w:r w:rsidR="00885068" w:rsidRPr="00885068">
              <w:rPr>
                <w:rFonts w:cs="Verdana" w:hint="cs"/>
                <w:sz w:val="20"/>
                <w:szCs w:val="20"/>
                <w:cs/>
              </w:rPr>
              <w:t xml:space="preserve"> ____________________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                         </w:t>
            </w:r>
          </w:p>
        </w:tc>
      </w:tr>
      <w:tr w:rsidR="004E5BE1" w:rsidRPr="0015124B" w14:paraId="0BD9BEF6" w14:textId="77777777" w:rsidTr="00885068">
        <w:trPr>
          <w:trHeight w:val="1990"/>
        </w:trPr>
        <w:tc>
          <w:tcPr>
            <w:tcW w:w="38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56C26E8A" w14:textId="1E1DBA86" w:rsidR="00466081" w:rsidRPr="00885068" w:rsidRDefault="004E5BE1" w:rsidP="00466081">
            <w:pPr>
              <w:pStyle w:val="ListParagraph"/>
              <w:spacing w:after="0" w:line="240" w:lineRule="auto"/>
              <w:ind w:left="0"/>
              <w:rPr>
                <w:rFonts w:cs="Gautami"/>
                <w:b/>
                <w:bCs/>
                <w:sz w:val="18"/>
                <w:szCs w:val="18"/>
                <w:lang w:bidi="te-IN"/>
              </w:rPr>
            </w:pP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అనువాద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మరియు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తర్జుమా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సర్వీసులకు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హక్కు</w:t>
            </w:r>
            <w:r w:rsidRPr="00885068">
              <w:rPr>
                <w:rFonts w:cs="Gautami"/>
                <w:b/>
                <w:bCs/>
                <w:sz w:val="18"/>
                <w:szCs w:val="18"/>
                <w:lang w:bidi="te-IN"/>
              </w:rPr>
              <w:t>:</w:t>
            </w:r>
          </w:p>
          <w:p w14:paraId="758977D3" w14:textId="77777777" w:rsidR="00885068" w:rsidRPr="00885068" w:rsidRDefault="00885068" w:rsidP="00466081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</w:p>
          <w:p w14:paraId="34EEFD5B" w14:textId="77777777" w:rsidR="004E5BE1" w:rsidRPr="00885068" w:rsidRDefault="00885068" w:rsidP="00885068">
            <w:pPr>
              <w:pStyle w:val="ListParagraph"/>
              <w:spacing w:after="0" w:line="240" w:lineRule="auto"/>
              <w:ind w:left="0"/>
              <w:rPr>
                <w:rFonts w:cs="Vani"/>
                <w:sz w:val="18"/>
                <w:szCs w:val="18"/>
                <w:cs/>
                <w:lang w:val="en-IN" w:bidi="te-IN"/>
              </w:rPr>
            </w:pP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తల్లిదండ్రుల౦దరికీ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తమ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బిడ్డ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ర్థ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య్యే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భాషలో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ార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ిద్య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గురించ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మాచార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తెలుసుకునే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హక్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ఉంది</w:t>
            </w:r>
            <w:r w:rsidRPr="00885068">
              <w:rPr>
                <w:rFonts w:cs="Verdana"/>
                <w:sz w:val="18"/>
                <w:szCs w:val="18"/>
                <w:cs/>
              </w:rPr>
              <w:t>.</w:t>
            </w:r>
            <w:r w:rsidRPr="00885068">
              <w:rPr>
                <w:rFonts w:cs="Vani" w:hint="cs"/>
                <w:sz w:val="18"/>
                <w:szCs w:val="18"/>
                <w:cs/>
                <w:lang w:bidi="te-IN"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మీరు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కోరుకునే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భాషను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సూచించండి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>.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మీకు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అవసరం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అయినప్పుడు</w:t>
            </w:r>
            <w:r w:rsidR="004E5BE1" w:rsidRPr="00885068">
              <w:rPr>
                <w:rFonts w:cs="Gautami"/>
                <w:sz w:val="18"/>
                <w:szCs w:val="18"/>
                <w:lang w:bidi="te-IN"/>
              </w:rPr>
              <w:t>,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ఉచితంగా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,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మేము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ఒక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తర్జుమా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చేసే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వ్యక్తిని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లేక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అనువదించిన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పత్రాలను</w:t>
            </w:r>
            <w:r w:rsidR="004E5BE1"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="004E5BE1" w:rsidRPr="00885068">
              <w:rPr>
                <w:rFonts w:cs="Gautami"/>
                <w:sz w:val="18"/>
                <w:szCs w:val="18"/>
                <w:cs/>
                <w:lang w:bidi="te-IN"/>
              </w:rPr>
              <w:t>సమకూర్చగల</w:t>
            </w:r>
            <w:r w:rsidR="004E5BE1" w:rsidRPr="00885068">
              <w:rPr>
                <w:rFonts w:cs="Gautami"/>
                <w:sz w:val="18"/>
                <w:szCs w:val="18"/>
                <w:cs/>
                <w:lang w:val="en-IN" w:bidi="te-IN"/>
              </w:rPr>
              <w:t>౦.</w:t>
            </w:r>
          </w:p>
          <w:p w14:paraId="7C1797BE" w14:textId="0B2210E6" w:rsidR="00885068" w:rsidRPr="00885068" w:rsidRDefault="00885068" w:rsidP="00885068">
            <w:pPr>
              <w:pStyle w:val="ListParagraph"/>
              <w:spacing w:after="0" w:line="240" w:lineRule="auto"/>
              <w:ind w:left="0"/>
              <w:rPr>
                <w:rFonts w:cs="Vani"/>
                <w:sz w:val="18"/>
                <w:szCs w:val="18"/>
                <w:cs/>
                <w:lang w:bidi="te-IN"/>
              </w:rPr>
            </w:pPr>
          </w:p>
        </w:tc>
        <w:tc>
          <w:tcPr>
            <w:tcW w:w="70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7683DC40" w14:textId="77777777" w:rsidR="00A3541F" w:rsidRPr="00A3541F" w:rsidRDefault="00A3541F" w:rsidP="00A3541F">
            <w:pPr>
              <w:pStyle w:val="ListParagraph"/>
              <w:numPr>
                <w:ilvl w:val="0"/>
                <w:numId w:val="21"/>
              </w:numPr>
              <w:spacing w:before="120" w:after="0" w:line="240" w:lineRule="auto"/>
              <w:contextualSpacing w:val="0"/>
              <w:rPr>
                <w:rFonts w:ascii="Nirmala UI" w:hAnsi="Nirmala UI" w:cs="Gautami"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a)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మీ కుటుంబం ఏ భాష(ల)లో వ్రాతపూర్వకంగా స్వీకరించడానికి ఇష్టపడతారు  </w:t>
            </w:r>
          </w:p>
          <w:p w14:paraId="3BA5724B" w14:textId="77777777" w:rsidR="00A3541F" w:rsidRPr="00A3541F" w:rsidRDefault="00A3541F" w:rsidP="00A3541F">
            <w:pPr>
              <w:pStyle w:val="ListParagraph"/>
              <w:spacing w:line="240" w:lineRule="auto"/>
              <w:ind w:left="360"/>
              <w:rPr>
                <w:rFonts w:ascii="Nirmala UI" w:hAnsi="Nirmala UI" w:cs="Gautami"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పాఠశాల నుండి కమ్యూనికేషన్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?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_____________________________________</w:t>
            </w:r>
          </w:p>
          <w:p w14:paraId="551E8894" w14:textId="77777777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ascii="Nirmala UI" w:hAnsi="Nirmala UI" w:cs="Gautami"/>
                <w:bCs/>
                <w:sz w:val="12"/>
                <w:szCs w:val="12"/>
                <w:lang w:bidi="te-IN"/>
              </w:rPr>
            </w:pPr>
          </w:p>
          <w:p w14:paraId="0F6A6DBC" w14:textId="4F7BBEBE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line="240" w:lineRule="auto"/>
              <w:ind w:left="360"/>
              <w:rPr>
                <w:rFonts w:ascii="Nirmala UI" w:hAnsi="Nirmala UI" w:cs="Gautami"/>
                <w:bCs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b)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సమావేశాలు మరియు ఫోన్ కాల్​ల (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ASL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తో సహా) కోసం మీకు ఒక వ్యాఖ్యాత</w:t>
            </w:r>
            <w:r>
              <w:rPr>
                <w:rFonts w:ascii="Nirmala UI" w:hAnsi="Nirmala UI" w:cs="Vani" w:hint="cs"/>
                <w:sz w:val="20"/>
                <w:szCs w:val="20"/>
                <w:cs/>
                <w:lang w:bidi="te-IN"/>
              </w:rPr>
              <w:t xml:space="preserve"> 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అవసరమా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?</w:t>
            </w:r>
          </w:p>
          <w:p w14:paraId="01008238" w14:textId="77777777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ascii="Nirmala UI" w:hAnsi="Nirmala UI" w:cs="Gautami"/>
                <w:bCs/>
                <w:sz w:val="12"/>
                <w:szCs w:val="12"/>
                <w:lang w:bidi="te-IN"/>
              </w:rPr>
            </w:pPr>
          </w:p>
          <w:p w14:paraId="0B90454F" w14:textId="6A6C2C12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ascii="Nirmala UI" w:hAnsi="Nirmala UI" w:cs="Gautami"/>
                <w:bCs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తల్లిదండ్రులు/సంరక్షకుల పేరు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#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1: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________________________________________</w:t>
            </w:r>
          </w:p>
          <w:p w14:paraId="38BFAC8F" w14:textId="052C47DF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line="240" w:lineRule="auto"/>
              <w:ind w:left="360"/>
              <w:rPr>
                <w:rFonts w:ascii="Nirmala UI" w:hAnsi="Nirmala UI" w:cs="Gautami"/>
                <w:bCs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వ్యాఖ్యాత అవసరమా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? ______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అవును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వద్దు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|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భాష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______</w:t>
            </w:r>
            <w:r>
              <w:rPr>
                <w:rFonts w:ascii="Nirmala UI" w:hAnsi="Nirmala UI" w:cs="Gautami"/>
                <w:sz w:val="20"/>
                <w:szCs w:val="20"/>
                <w:lang w:bidi="te-IN"/>
              </w:rPr>
              <w:t>_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______</w:t>
            </w:r>
          </w:p>
          <w:p w14:paraId="2C4BCC85" w14:textId="77777777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ascii="Nirmala UI" w:hAnsi="Nirmala UI" w:cs="Gautami"/>
                <w:bCs/>
                <w:sz w:val="12"/>
                <w:szCs w:val="12"/>
                <w:lang w:bidi="te-IN"/>
              </w:rPr>
            </w:pPr>
          </w:p>
          <w:p w14:paraId="72F1CEF3" w14:textId="35564F42" w:rsidR="00A3541F" w:rsidRPr="00A3541F" w:rsidRDefault="00A3541F" w:rsidP="00A3541F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ascii="Nirmala UI" w:hAnsi="Nirmala UI" w:cs="Gautami"/>
                <w:bCs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తల్లిదండ్రులు/సంరక్షకుల పేరు</w:t>
            </w:r>
            <w:r>
              <w:rPr>
                <w:rFonts w:ascii="Nirmala UI" w:hAnsi="Nirmala UI" w:cs="Vani" w:hint="cs"/>
                <w:sz w:val="20"/>
                <w:szCs w:val="20"/>
                <w:cs/>
                <w:lang w:bidi="te-IN"/>
              </w:rPr>
              <w:t xml:space="preserve">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#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2: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________________________________________</w:t>
            </w:r>
          </w:p>
          <w:p w14:paraId="24AC94EB" w14:textId="3F18F576" w:rsidR="004E5BE1" w:rsidRPr="00A3541F" w:rsidRDefault="00A3541F" w:rsidP="00A3541F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ascii="Nirmala UI" w:hAnsi="Nirmala UI" w:cs="Gautami"/>
                <w:bCs/>
                <w:sz w:val="20"/>
                <w:szCs w:val="20"/>
                <w:lang w:bidi="te-IN"/>
              </w:rPr>
            </w:pP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>వ్యాఖ్యాత అవసరమా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? ______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అవును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వద్దు 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|</w:t>
            </w:r>
            <w:r w:rsidRPr="00A3541F">
              <w:rPr>
                <w:rFonts w:ascii="Nirmala UI" w:hAnsi="Nirmala UI" w:cs="Gautami"/>
                <w:sz w:val="20"/>
                <w:szCs w:val="20"/>
                <w:cs/>
                <w:lang w:bidi="te-IN"/>
              </w:rPr>
              <w:t xml:space="preserve"> భాష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____________</w:t>
            </w:r>
            <w:r>
              <w:rPr>
                <w:rFonts w:ascii="Nirmala UI" w:hAnsi="Nirmala UI" w:cs="Gautami"/>
                <w:sz w:val="20"/>
                <w:szCs w:val="20"/>
                <w:lang w:bidi="te-IN"/>
              </w:rPr>
              <w:t>_</w:t>
            </w:r>
            <w:r w:rsidRPr="00A3541F">
              <w:rPr>
                <w:rFonts w:ascii="Nirmala UI" w:hAnsi="Nirmala UI" w:cs="Gautami"/>
                <w:sz w:val="20"/>
                <w:szCs w:val="20"/>
                <w:lang w:bidi="te-IN"/>
              </w:rPr>
              <w:t>_______</w:t>
            </w:r>
          </w:p>
        </w:tc>
      </w:tr>
      <w:tr w:rsidR="004E5BE1" w:rsidRPr="0015124B" w14:paraId="4AE79C8E" w14:textId="77777777" w:rsidTr="00885068">
        <w:trPr>
          <w:trHeight w:val="3412"/>
        </w:trPr>
        <w:tc>
          <w:tcPr>
            <w:tcW w:w="38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3B7F90B3" w14:textId="53EB0D8C" w:rsidR="004E5BE1" w:rsidRPr="00885068" w:rsidRDefault="004E5BE1" w:rsidP="00466081">
            <w:pPr>
              <w:pStyle w:val="ListParagraph"/>
              <w:spacing w:line="240" w:lineRule="auto"/>
              <w:ind w:left="0"/>
              <w:rPr>
                <w:rFonts w:cs="Vani"/>
                <w:b/>
                <w:bCs/>
                <w:sz w:val="18"/>
                <w:szCs w:val="18"/>
                <w:cs/>
                <w:lang w:bidi="te-IN"/>
              </w:rPr>
            </w:pP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భాషా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అభివృద్ధి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మద్దతు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కోసం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అర్హత:</w:t>
            </w:r>
          </w:p>
          <w:p w14:paraId="7B73A213" w14:textId="77777777" w:rsidR="00885068" w:rsidRPr="00885068" w:rsidRDefault="00885068" w:rsidP="00466081">
            <w:pPr>
              <w:pStyle w:val="ListParagraph"/>
              <w:spacing w:line="240" w:lineRule="auto"/>
              <w:ind w:left="0"/>
              <w:rPr>
                <w:rFonts w:cs="Vani"/>
                <w:b/>
                <w:sz w:val="18"/>
                <w:szCs w:val="18"/>
              </w:rPr>
            </w:pPr>
          </w:p>
          <w:p w14:paraId="224B60C5" w14:textId="77777777" w:rsidR="004E5BE1" w:rsidRPr="00885068" w:rsidRDefault="004E5BE1" w:rsidP="00466081">
            <w:pPr>
              <w:pStyle w:val="ListParagraph"/>
              <w:spacing w:after="0" w:line="240" w:lineRule="auto"/>
              <w:ind w:left="0"/>
              <w:rPr>
                <w:rFonts w:cs="Verdana"/>
                <w:sz w:val="18"/>
                <w:szCs w:val="18"/>
                <w:cs/>
              </w:rPr>
            </w:pP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పాఠశాలలో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ిజయ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ాధించడానిక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వసరమైన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భాషా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నైపుణ్యాలన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భివృద్ధ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చేయడానిక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ద్దత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కోస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ఎవర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ర్హులో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ఆ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ిద్యార్థులన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గుర్తించడానిక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ిద్యార్థ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యొక్క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భాష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గురించ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మాచార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ా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హాయపడుతుంద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.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భాషా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ద్దతుల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వసరమా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న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నిర్ధారించడానిక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పరీక్షించడ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వసర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కావచ్చు</w:t>
            </w:r>
            <w:r w:rsidRPr="00885068">
              <w:rPr>
                <w:rFonts w:cs="Verdana"/>
                <w:sz w:val="18"/>
                <w:szCs w:val="18"/>
                <w:cs/>
              </w:rPr>
              <w:t>.</w:t>
            </w:r>
          </w:p>
          <w:p w14:paraId="27DEF8BF" w14:textId="4F7A4F92" w:rsidR="00885068" w:rsidRPr="00885068" w:rsidRDefault="00885068" w:rsidP="00466081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70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131A3D32" w14:textId="13EF06F6" w:rsidR="004E5BE1" w:rsidRPr="00885068" w:rsidRDefault="00A3541F" w:rsidP="00A3541F">
            <w:pPr>
              <w:numPr>
                <w:ilvl w:val="0"/>
                <w:numId w:val="21"/>
              </w:numPr>
              <w:spacing w:before="120" w:after="0" w:line="240" w:lineRule="auto"/>
              <w:rPr>
                <w:sz w:val="20"/>
                <w:szCs w:val="20"/>
              </w:rPr>
            </w:pP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పిల్లవాడు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ఏ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భాష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>(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ల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>)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ను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ముందుగా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మాట్లాడారు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లేదా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అర్థం</w:t>
            </w:r>
            <w:r>
              <w:rPr>
                <w:rFonts w:cs="Gautami"/>
                <w:sz w:val="20"/>
                <w:szCs w:val="20"/>
                <w:lang w:bidi="te-IN"/>
              </w:rPr>
              <w:t xml:space="preserve"> </w:t>
            </w:r>
            <w:r w:rsidRPr="00A3541F">
              <w:rPr>
                <w:rFonts w:cs="Gautami"/>
                <w:sz w:val="20"/>
                <w:szCs w:val="20"/>
                <w:cs/>
                <w:lang w:bidi="te-IN"/>
              </w:rPr>
              <w:t>చేసుకున్నారు</w:t>
            </w:r>
            <w:r w:rsidRPr="00A3541F">
              <w:rPr>
                <w:rFonts w:cs="Gautami"/>
                <w:sz w:val="20"/>
                <w:szCs w:val="20"/>
                <w:lang w:bidi="te-IN"/>
              </w:rPr>
              <w:t>?</w:t>
            </w:r>
            <w:r w:rsidR="004E5BE1" w:rsidRPr="00885068">
              <w:rPr>
                <w:rFonts w:cs="Verdana"/>
                <w:sz w:val="20"/>
                <w:szCs w:val="20"/>
                <w:cs/>
              </w:rPr>
              <w:t>_________________</w:t>
            </w:r>
            <w:r w:rsidR="00885068" w:rsidRPr="00885068">
              <w:rPr>
                <w:rFonts w:cs="Verdana" w:hint="cs"/>
                <w:sz w:val="20"/>
                <w:szCs w:val="20"/>
                <w:cs/>
              </w:rPr>
              <w:t>_____</w:t>
            </w:r>
          </w:p>
          <w:p w14:paraId="70AA60C8" w14:textId="77777777" w:rsidR="004E5BE1" w:rsidRPr="00885068" w:rsidRDefault="004E5BE1" w:rsidP="00466081">
            <w:pPr>
              <w:spacing w:after="0" w:line="240" w:lineRule="auto"/>
              <w:rPr>
                <w:sz w:val="20"/>
                <w:szCs w:val="20"/>
              </w:rPr>
            </w:pPr>
          </w:p>
          <w:p w14:paraId="376AB6AD" w14:textId="0F60EA39" w:rsidR="004E5BE1" w:rsidRPr="00A3541F" w:rsidRDefault="004E5BE1" w:rsidP="00A3541F">
            <w:pPr>
              <w:numPr>
                <w:ilvl w:val="0"/>
                <w:numId w:val="21"/>
              </w:numPr>
              <w:spacing w:after="0" w:line="240" w:lineRule="auto"/>
              <w:rPr>
                <w:sz w:val="20"/>
                <w:szCs w:val="20"/>
              </w:rPr>
            </w:pP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ఇంటిలో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ఏ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భాష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అత్యంత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ఎక్కువ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ఉపయోగిస్తుంది</w:t>
            </w:r>
            <w:r w:rsidRPr="00885068">
              <w:rPr>
                <w:rFonts w:cs="Verdana"/>
                <w:sz w:val="20"/>
                <w:szCs w:val="20"/>
                <w:cs/>
              </w:rPr>
              <w:t>?</w:t>
            </w:r>
            <w:r w:rsidR="00A3541F">
              <w:rPr>
                <w:rFonts w:cs="Verdana" w:hint="cs"/>
                <w:sz w:val="20"/>
                <w:szCs w:val="20"/>
                <w:cs/>
              </w:rPr>
              <w:t xml:space="preserve"> </w:t>
            </w:r>
            <w:r w:rsidRPr="00A3541F">
              <w:rPr>
                <w:rFonts w:cs="Verdana"/>
                <w:sz w:val="20"/>
                <w:szCs w:val="20"/>
                <w:cs/>
              </w:rPr>
              <w:t>_______________</w:t>
            </w:r>
          </w:p>
          <w:p w14:paraId="13EED16F" w14:textId="77777777" w:rsidR="004E5BE1" w:rsidRPr="00885068" w:rsidRDefault="004E5BE1" w:rsidP="00466081">
            <w:pPr>
              <w:spacing w:after="0" w:line="240" w:lineRule="auto"/>
              <w:rPr>
                <w:sz w:val="20"/>
                <w:szCs w:val="20"/>
              </w:rPr>
            </w:pPr>
          </w:p>
          <w:p w14:paraId="4BE546D8" w14:textId="77777777" w:rsidR="004E5BE1" w:rsidRPr="00885068" w:rsidRDefault="004E5BE1" w:rsidP="00885068">
            <w:pPr>
              <w:numPr>
                <w:ilvl w:val="0"/>
                <w:numId w:val="21"/>
              </w:numPr>
              <w:spacing w:after="0" w:line="240" w:lineRule="auto"/>
              <w:rPr>
                <w:sz w:val="20"/>
                <w:szCs w:val="20"/>
              </w:rPr>
            </w:pP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ాట్లాడే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భాషతో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ంబంధం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లేకుండా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,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ఇంటిలో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ఉపయోగించే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ప్రధాన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భాష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ఏమిటి</w:t>
            </w:r>
            <w:r w:rsidRPr="00885068">
              <w:rPr>
                <w:rFonts w:cs="Verdana"/>
                <w:sz w:val="20"/>
                <w:szCs w:val="20"/>
                <w:cs/>
              </w:rPr>
              <w:t>?</w:t>
            </w:r>
            <w:r w:rsidRPr="00885068">
              <w:rPr>
                <w:rFonts w:cs="Verdana"/>
                <w:sz w:val="20"/>
                <w:szCs w:val="20"/>
              </w:rPr>
              <w:t xml:space="preserve"> 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     __________________________________ </w:t>
            </w:r>
          </w:p>
          <w:p w14:paraId="35DBBD29" w14:textId="77777777" w:rsidR="004E5BE1" w:rsidRPr="00885068" w:rsidRDefault="004E5BE1" w:rsidP="00466081">
            <w:pPr>
              <w:tabs>
                <w:tab w:val="left" w:pos="2385"/>
              </w:tabs>
              <w:spacing w:after="0" w:line="240" w:lineRule="auto"/>
              <w:rPr>
                <w:sz w:val="20"/>
                <w:szCs w:val="20"/>
              </w:rPr>
            </w:pPr>
          </w:p>
          <w:p w14:paraId="49F4AEED" w14:textId="77777777" w:rsidR="004E5BE1" w:rsidRPr="00885068" w:rsidRDefault="004E5BE1" w:rsidP="00885068">
            <w:pPr>
              <w:numPr>
                <w:ilvl w:val="0"/>
                <w:numId w:val="21"/>
              </w:numPr>
              <w:spacing w:after="0" w:line="240" w:lineRule="auto"/>
              <w:rPr>
                <w:bCs/>
                <w:sz w:val="20"/>
                <w:szCs w:val="20"/>
              </w:rPr>
            </w:pP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ఇంతకు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ుందట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పాఠశాలలో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ఇంగ్లీషు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భాషా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అభివృద్ధ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ద్దతు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పొందిందా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?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అవును</w:t>
            </w:r>
            <w:r w:rsidRPr="00885068">
              <w:rPr>
                <w:rFonts w:cs="Verdana"/>
                <w:sz w:val="20"/>
                <w:szCs w:val="20"/>
                <w:cs/>
              </w:rPr>
              <w:t>____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లేదు</w:t>
            </w:r>
            <w:r w:rsidRPr="00885068">
              <w:rPr>
                <w:rFonts w:cs="Verdana"/>
                <w:sz w:val="20"/>
                <w:szCs w:val="20"/>
                <w:cs/>
              </w:rPr>
              <w:t>____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తెలియదు</w:t>
            </w:r>
            <w:r w:rsidRPr="00885068">
              <w:rPr>
                <w:rFonts w:cs="Verdana"/>
                <w:sz w:val="20"/>
                <w:szCs w:val="20"/>
                <w:cs/>
              </w:rPr>
              <w:t>____</w:t>
            </w:r>
          </w:p>
        </w:tc>
      </w:tr>
      <w:tr w:rsidR="004E5BE1" w:rsidRPr="0015124B" w14:paraId="1EDF9071" w14:textId="77777777" w:rsidTr="00A3541F">
        <w:trPr>
          <w:trHeight w:val="3961"/>
        </w:trPr>
        <w:tc>
          <w:tcPr>
            <w:tcW w:w="38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326DC0FD" w14:textId="40CC190B" w:rsidR="004E5BE1" w:rsidRPr="00885068" w:rsidRDefault="004E5BE1" w:rsidP="00466081">
            <w:pPr>
              <w:spacing w:after="0" w:line="240" w:lineRule="auto"/>
              <w:rPr>
                <w:rFonts w:cs="Verdana"/>
                <w:sz w:val="18"/>
                <w:szCs w:val="18"/>
                <w:cs/>
              </w:rPr>
            </w:pP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ముందటి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విద్య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</w:p>
          <w:p w14:paraId="70E98CAA" w14:textId="77777777" w:rsidR="00885068" w:rsidRPr="00A3541F" w:rsidRDefault="00885068" w:rsidP="00466081">
            <w:pPr>
              <w:spacing w:after="0" w:line="240" w:lineRule="auto"/>
              <w:rPr>
                <w:b/>
                <w:sz w:val="12"/>
                <w:szCs w:val="12"/>
              </w:rPr>
            </w:pPr>
          </w:p>
          <w:p w14:paraId="379175BD" w14:textId="77777777" w:rsidR="004E5BE1" w:rsidRPr="00885068" w:rsidRDefault="004E5BE1" w:rsidP="00466081">
            <w:pPr>
              <w:spacing w:after="0" w:line="240" w:lineRule="auto"/>
              <w:rPr>
                <w:sz w:val="18"/>
                <w:szCs w:val="18"/>
              </w:rPr>
            </w:pP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ీ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పుట్టిన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దేశ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రియ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ుందట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ిద్య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గురించ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ీ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మాధానాలు</w:t>
            </w:r>
            <w:r w:rsidRPr="00885068">
              <w:rPr>
                <w:rFonts w:cs="Verdana"/>
                <w:sz w:val="18"/>
                <w:szCs w:val="18"/>
                <w:cs/>
              </w:rPr>
              <w:t>:</w:t>
            </w:r>
          </w:p>
          <w:p w14:paraId="625EA69B" w14:textId="77777777" w:rsidR="004E5BE1" w:rsidRPr="00885068" w:rsidRDefault="004E5BE1" w:rsidP="00466081">
            <w:pPr>
              <w:numPr>
                <w:ilvl w:val="0"/>
                <w:numId w:val="20"/>
              </w:numPr>
              <w:spacing w:after="0" w:line="240" w:lineRule="auto"/>
              <w:ind w:left="180" w:hanging="180"/>
              <w:rPr>
                <w:sz w:val="18"/>
                <w:szCs w:val="18"/>
              </w:rPr>
            </w:pP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ీ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పాఠశాల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తీసుకువస్తున్న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ఙ్ఞానం (తెలివి)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రియ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నైపుణ్యాల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గురించ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ా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మాచారం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ఇవ్వండి</w:t>
            </w:r>
            <w:r w:rsidRPr="00885068">
              <w:rPr>
                <w:rFonts w:cs="Verdana"/>
                <w:sz w:val="18"/>
                <w:szCs w:val="18"/>
                <w:cs/>
              </w:rPr>
              <w:t>.</w:t>
            </w:r>
          </w:p>
          <w:p w14:paraId="642A6511" w14:textId="4AC65583" w:rsidR="004E5BE1" w:rsidRPr="00885068" w:rsidRDefault="004E5BE1" w:rsidP="00466081">
            <w:pPr>
              <w:numPr>
                <w:ilvl w:val="0"/>
                <w:numId w:val="20"/>
              </w:numPr>
              <w:spacing w:after="0" w:line="240" w:lineRule="auto"/>
              <w:ind w:left="187" w:hanging="187"/>
              <w:rPr>
                <w:sz w:val="18"/>
                <w:szCs w:val="18"/>
                <w:cs/>
              </w:rPr>
            </w:pP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ీ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బిడ్డ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మద్దత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ందించడానిక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అదనప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ఫెడరల్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ఫండింగ్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పొందటానికి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స్కూల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డిస్ట్రిక్ట్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కు</w:t>
            </w:r>
            <w:r w:rsidRPr="00885068">
              <w:rPr>
                <w:rFonts w:cs="Verdana"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sz w:val="18"/>
                <w:szCs w:val="18"/>
                <w:cs/>
                <w:lang w:bidi="te-IN"/>
              </w:rPr>
              <w:t>వీలుకల్పించవచ్చు</w:t>
            </w:r>
            <w:r w:rsidRPr="00885068">
              <w:rPr>
                <w:rFonts w:cs="Verdana"/>
                <w:sz w:val="18"/>
                <w:szCs w:val="18"/>
                <w:cs/>
              </w:rPr>
              <w:t>.</w:t>
            </w:r>
          </w:p>
          <w:p w14:paraId="35CB50E4" w14:textId="77777777" w:rsidR="00885068" w:rsidRPr="00885068" w:rsidRDefault="00885068" w:rsidP="00885068">
            <w:pPr>
              <w:spacing w:after="0" w:line="240" w:lineRule="auto"/>
              <w:ind w:left="187"/>
              <w:rPr>
                <w:sz w:val="18"/>
                <w:szCs w:val="18"/>
              </w:rPr>
            </w:pPr>
          </w:p>
          <w:p w14:paraId="4974386F" w14:textId="77777777" w:rsidR="004E5BE1" w:rsidRPr="00885068" w:rsidRDefault="004E5BE1" w:rsidP="00466081">
            <w:pPr>
              <w:spacing w:after="0" w:line="240" w:lineRule="auto"/>
              <w:rPr>
                <w:b/>
                <w:bCs/>
                <w:sz w:val="18"/>
                <w:szCs w:val="18"/>
              </w:rPr>
            </w:pP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ఈ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ఫారము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విద్యార్థుల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ఇమ్మిగ్రేషన్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స్టేటస్</w:t>
            </w:r>
            <w:r w:rsidRPr="00885068">
              <w:rPr>
                <w:rFonts w:cs="Verdana"/>
                <w:b/>
                <w:bCs/>
                <w:sz w:val="18"/>
                <w:szCs w:val="18"/>
              </w:rPr>
              <w:t>‌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ను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గుర్తించడానికి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 xml:space="preserve"> </w:t>
            </w:r>
            <w:r w:rsidRPr="00885068">
              <w:rPr>
                <w:rFonts w:cs="Gautami"/>
                <w:b/>
                <w:bCs/>
                <w:sz w:val="18"/>
                <w:szCs w:val="18"/>
                <w:cs/>
                <w:lang w:bidi="te-IN"/>
              </w:rPr>
              <w:t>ఉపయోగించబడదు</w:t>
            </w:r>
            <w:r w:rsidRPr="00885068">
              <w:rPr>
                <w:rFonts w:cs="Verdana"/>
                <w:b/>
                <w:bCs/>
                <w:sz w:val="18"/>
                <w:szCs w:val="18"/>
                <w:cs/>
              </w:rPr>
              <w:t>.</w:t>
            </w:r>
          </w:p>
        </w:tc>
        <w:tc>
          <w:tcPr>
            <w:tcW w:w="7043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/>
          </w:tcPr>
          <w:p w14:paraId="0AA5CC73" w14:textId="77777777" w:rsidR="004E5BE1" w:rsidRPr="00885068" w:rsidRDefault="004E5BE1" w:rsidP="00A3541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</w:tabs>
              <w:spacing w:before="120" w:after="0" w:line="240" w:lineRule="auto"/>
              <w:rPr>
                <w:bCs/>
                <w:sz w:val="20"/>
                <w:szCs w:val="20"/>
                <w:cs/>
              </w:rPr>
            </w:pP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ఏ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దేశంలో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పుట్టారు</w:t>
            </w:r>
            <w:r w:rsidRPr="00885068">
              <w:rPr>
                <w:rFonts w:cs="Verdana"/>
                <w:sz w:val="20"/>
                <w:szCs w:val="20"/>
                <w:cs/>
              </w:rPr>
              <w:t>?___________________</w:t>
            </w:r>
          </w:p>
          <w:p w14:paraId="15A10E41" w14:textId="77777777" w:rsidR="001611A2" w:rsidRPr="00A3541F" w:rsidRDefault="001611A2" w:rsidP="00A3541F">
            <w:pPr>
              <w:pStyle w:val="ListParagraph"/>
              <w:tabs>
                <w:tab w:val="left" w:pos="360"/>
              </w:tabs>
              <w:spacing w:after="0" w:line="240" w:lineRule="auto"/>
              <w:ind w:left="360"/>
              <w:rPr>
                <w:bCs/>
                <w:sz w:val="12"/>
                <w:szCs w:val="12"/>
              </w:rPr>
            </w:pPr>
          </w:p>
          <w:p w14:paraId="5EAC891C" w14:textId="77777777" w:rsidR="004E5BE1" w:rsidRPr="00885068" w:rsidRDefault="004E5BE1" w:rsidP="00A3541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  <w:tab w:val="left" w:pos="1129"/>
              </w:tabs>
              <w:spacing w:after="0" w:line="240" w:lineRule="auto"/>
              <w:rPr>
                <w:bCs/>
                <w:sz w:val="20"/>
                <w:szCs w:val="20"/>
                <w:cs/>
              </w:rPr>
            </w:pP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బిడ్డ ఎప్పుడైనా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యునైటెడ్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స్టేట్స్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బయట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నియమిత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విద్య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పొందారా</w:t>
            </w:r>
            <w:r w:rsidRPr="00885068">
              <w:rPr>
                <w:rFonts w:ascii="Gautami" w:hAnsi="Gautami" w:cs="Gautami"/>
                <w:sz w:val="20"/>
                <w:szCs w:val="20"/>
                <w:lang w:bidi="te-IN"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</w:rPr>
              <w:t>(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కిండర్</w:t>
            </w:r>
            <w:r w:rsidRPr="00885068">
              <w:rPr>
                <w:rFonts w:ascii="Gautami" w:hAnsi="Gautami" w:cs="Gautami"/>
                <w:sz w:val="20"/>
                <w:szCs w:val="20"/>
              </w:rPr>
              <w:t>‌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గార్టెన్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</w:rPr>
              <w:t>–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12</w:t>
            </w:r>
            <w:r w:rsidRPr="00885068">
              <w:rPr>
                <w:rFonts w:ascii="Gautami" w:hAnsi="Gautami" w:cs="Gautami"/>
                <w:sz w:val="20"/>
                <w:szCs w:val="20"/>
                <w:vertAlign w:val="superscript"/>
                <w:cs/>
                <w:lang w:bidi="te-IN"/>
              </w:rPr>
              <w:t>వ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గ్రేడు</w:t>
            </w:r>
            <w:r w:rsidRPr="00885068">
              <w:rPr>
                <w:rFonts w:ascii="Gautami" w:hAnsi="Gautami" w:cs="Gautami"/>
                <w:sz w:val="20"/>
                <w:szCs w:val="20"/>
                <w:lang w:bidi="te-IN"/>
              </w:rPr>
              <w:t xml:space="preserve"> 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____</w:t>
            </w:r>
            <w:r w:rsidRPr="00885068">
              <w:rPr>
                <w:rFonts w:ascii="Gautami" w:hAnsi="Gautami" w:cs="Gautami"/>
                <w:sz w:val="20"/>
                <w:szCs w:val="20"/>
              </w:rPr>
              <w:t xml:space="preserve">) 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అవును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t xml:space="preserve">   ____</w:t>
            </w:r>
            <w:r w:rsidRPr="00885068">
              <w:rPr>
                <w:rFonts w:ascii="Gautami" w:hAnsi="Gautami" w:cs="Gautami"/>
                <w:sz w:val="20"/>
                <w:szCs w:val="20"/>
                <w:cs/>
                <w:lang w:bidi="te-IN"/>
              </w:rPr>
              <w:t>లేదు</w:t>
            </w:r>
            <w:r w:rsidRPr="00885068">
              <w:rPr>
                <w:rFonts w:ascii="Gautami" w:hAnsi="Gautami" w:cs="Gautami"/>
                <w:sz w:val="20"/>
                <w:szCs w:val="20"/>
                <w:cs/>
              </w:rPr>
              <w:br/>
            </w:r>
            <w:r w:rsidRPr="00A3541F">
              <w:rPr>
                <w:rFonts w:cs="Verdana"/>
                <w:sz w:val="12"/>
                <w:szCs w:val="12"/>
                <w:cs/>
              </w:rPr>
              <w:br/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అవును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అయితే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: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నెలల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ంఖ్య</w:t>
            </w:r>
            <w:r w:rsidRPr="00885068">
              <w:rPr>
                <w:rFonts w:cs="Verdana"/>
                <w:sz w:val="20"/>
                <w:szCs w:val="20"/>
                <w:cs/>
              </w:rPr>
              <w:t>:______________</w:t>
            </w:r>
            <w:r w:rsidRPr="00885068">
              <w:rPr>
                <w:rFonts w:cs="Verdana"/>
                <w:sz w:val="20"/>
                <w:szCs w:val="20"/>
                <w:cs/>
              </w:rPr>
              <w:br/>
              <w:t xml:space="preserve">          </w:t>
            </w:r>
            <w:r w:rsidR="001611A2" w:rsidRPr="00885068">
              <w:rPr>
                <w:rFonts w:cs="Verdana" w:hint="cs"/>
                <w:sz w:val="20"/>
                <w:szCs w:val="20"/>
                <w:cs/>
              </w:rPr>
              <w:t xml:space="preserve">           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భోధనా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భాష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:  ______________ </w:t>
            </w:r>
          </w:p>
          <w:p w14:paraId="699CC3FA" w14:textId="77777777" w:rsidR="001611A2" w:rsidRPr="00A3541F" w:rsidRDefault="001611A2" w:rsidP="00A3541F">
            <w:pPr>
              <w:tabs>
                <w:tab w:val="left" w:pos="360"/>
                <w:tab w:val="left" w:pos="1129"/>
              </w:tabs>
              <w:spacing w:after="0" w:line="240" w:lineRule="auto"/>
              <w:rPr>
                <w:bCs/>
                <w:sz w:val="12"/>
                <w:szCs w:val="12"/>
              </w:rPr>
            </w:pPr>
          </w:p>
          <w:p w14:paraId="3E174C86" w14:textId="77777777" w:rsidR="004E5BE1" w:rsidRPr="00885068" w:rsidRDefault="004E5BE1" w:rsidP="00A3541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  <w:tab w:val="left" w:pos="1152"/>
              </w:tabs>
              <w:spacing w:after="0" w:line="240" w:lineRule="auto"/>
              <w:rPr>
                <w:bCs/>
                <w:sz w:val="20"/>
                <w:szCs w:val="20"/>
              </w:rPr>
            </w:pP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ీ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బిడ్డ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మొట్టమొదట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ార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ఎప్పుడు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యునైటెడ్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్టేట్స్</w:t>
            </w:r>
            <w:r w:rsidRPr="00885068">
              <w:rPr>
                <w:rFonts w:ascii="Arial" w:hAnsi="Arial" w:cs="Arial"/>
                <w:sz w:val="20"/>
                <w:szCs w:val="20"/>
              </w:rPr>
              <w:t>‌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లో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పాఠశాలకు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హాజరయ్యింది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? 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 xml:space="preserve">   (కిండర్</w:t>
            </w:r>
            <w:r w:rsidRPr="00885068">
              <w:rPr>
                <w:rFonts w:ascii="Arial" w:hAnsi="Arial" w:cs="Arial"/>
                <w:sz w:val="20"/>
                <w:szCs w:val="20"/>
              </w:rPr>
              <w:t>‌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గార్టెన్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Verdana"/>
                <w:sz w:val="20"/>
                <w:szCs w:val="20"/>
              </w:rPr>
              <w:t>–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12</w:t>
            </w:r>
            <w:r w:rsidRPr="00885068">
              <w:rPr>
                <w:rFonts w:cs="Gautami"/>
                <w:sz w:val="20"/>
                <w:szCs w:val="20"/>
                <w:vertAlign w:val="superscript"/>
                <w:cs/>
                <w:lang w:bidi="te-IN"/>
              </w:rPr>
              <w:t>వ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గ్రేడు)</w:t>
            </w:r>
            <w:r w:rsidRPr="00885068">
              <w:rPr>
                <w:rFonts w:cs="Verdana"/>
                <w:sz w:val="20"/>
                <w:szCs w:val="20"/>
                <w:cs/>
              </w:rPr>
              <w:br/>
              <w:t>_______________________</w:t>
            </w:r>
            <w:r w:rsidRPr="00885068">
              <w:rPr>
                <w:rFonts w:cs="Verdana"/>
                <w:sz w:val="20"/>
                <w:szCs w:val="20"/>
                <w:cs/>
              </w:rPr>
              <w:br/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దినం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  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నెల</w:t>
            </w:r>
            <w:r w:rsidRPr="00885068">
              <w:rPr>
                <w:rFonts w:cs="Verdana"/>
                <w:sz w:val="20"/>
                <w:szCs w:val="20"/>
                <w:cs/>
              </w:rPr>
              <w:t xml:space="preserve">       </w:t>
            </w:r>
            <w:r w:rsidRPr="00885068">
              <w:rPr>
                <w:rFonts w:cs="Gautami"/>
                <w:sz w:val="20"/>
                <w:szCs w:val="20"/>
                <w:cs/>
                <w:lang w:bidi="te-IN"/>
              </w:rPr>
              <w:t>సంవత్సరం</w:t>
            </w:r>
          </w:p>
        </w:tc>
      </w:tr>
    </w:tbl>
    <w:p w14:paraId="00EE9839" w14:textId="0BD2E7A0" w:rsidR="004E5BE1" w:rsidRPr="00A3541F" w:rsidRDefault="004E5BE1" w:rsidP="00A3541F">
      <w:pPr>
        <w:spacing w:after="0" w:line="240" w:lineRule="auto"/>
        <w:rPr>
          <w:sz w:val="18"/>
          <w:szCs w:val="18"/>
        </w:rPr>
      </w:pPr>
      <w:r w:rsidRPr="00A3541F">
        <w:rPr>
          <w:rFonts w:cs="Gautami"/>
          <w:sz w:val="18"/>
          <w:szCs w:val="18"/>
          <w:cs/>
          <w:lang w:bidi="te-IN"/>
        </w:rPr>
        <w:lastRenderedPageBreak/>
        <w:t>ఇంటి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వద్ద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మాట్లాడే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భాష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మీద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సర్వేకు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అవసరమైన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సమాచారాన్ని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అందించినందుకు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ధన్యవాదాలు</w:t>
      </w:r>
      <w:r w:rsidRPr="00A3541F">
        <w:rPr>
          <w:rFonts w:cs="Verdana"/>
          <w:sz w:val="18"/>
          <w:szCs w:val="18"/>
          <w:cs/>
        </w:rPr>
        <w:t xml:space="preserve">. </w:t>
      </w:r>
      <w:r w:rsidRPr="00A3541F">
        <w:rPr>
          <w:rFonts w:cs="Gautami"/>
          <w:sz w:val="18"/>
          <w:szCs w:val="18"/>
          <w:cs/>
          <w:lang w:bidi="te-IN"/>
        </w:rPr>
        <w:t>ఈ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ఫారము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గురించి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లేక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మీ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బిడ్డ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పాఠశాలలో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అందుబాటులో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ఉన్న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సర్వీసుల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గురించి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మీకు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తదుపరి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ప్రశ్నలు ఏవైనా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ఉంటే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స్కూల్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డిస్ట్రిక్ట్ న్ను</w:t>
      </w:r>
      <w:r w:rsidRPr="00A3541F">
        <w:rPr>
          <w:rFonts w:cs="Verdana"/>
          <w:sz w:val="18"/>
          <w:szCs w:val="18"/>
          <w:cs/>
        </w:rPr>
        <w:t xml:space="preserve"> </w:t>
      </w:r>
      <w:r w:rsidRPr="00A3541F">
        <w:rPr>
          <w:rFonts w:cs="Gautami"/>
          <w:sz w:val="18"/>
          <w:szCs w:val="18"/>
          <w:cs/>
          <w:lang w:bidi="te-IN"/>
        </w:rPr>
        <w:t>సంప్రదించండి</w:t>
      </w:r>
      <w:r w:rsidRPr="00A3541F">
        <w:rPr>
          <w:rFonts w:cs="Verdana"/>
          <w:sz w:val="18"/>
          <w:szCs w:val="18"/>
          <w:cs/>
        </w:rPr>
        <w:t>.</w:t>
      </w:r>
    </w:p>
    <w:sectPr w:rsidR="004E5BE1" w:rsidRPr="00A3541F" w:rsidSect="00873622">
      <w:headerReference w:type="default" r:id="rId7"/>
      <w:footerReference w:type="default" r:id="rId8"/>
      <w:pgSz w:w="12240" w:h="15840"/>
      <w:pgMar w:top="165" w:right="720" w:bottom="270" w:left="720" w:header="27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61251" w14:textId="77777777" w:rsidR="00322F03" w:rsidRDefault="00322F03" w:rsidP="00884D0D">
      <w:pPr>
        <w:spacing w:after="0" w:line="240" w:lineRule="auto"/>
      </w:pPr>
      <w:r>
        <w:separator/>
      </w:r>
    </w:p>
  </w:endnote>
  <w:endnote w:type="continuationSeparator" w:id="0">
    <w:p w14:paraId="1241072C" w14:textId="77777777" w:rsidR="00322F03" w:rsidRDefault="00322F03" w:rsidP="0088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1FCAB" w14:textId="159AAE65" w:rsidR="00885068" w:rsidRPr="00885068" w:rsidRDefault="00885068" w:rsidP="00885068">
    <w:pPr>
      <w:rPr>
        <w:rFonts w:ascii="Calibri" w:hAnsi="Calibri"/>
        <w:color w:val="1F497D"/>
      </w:rPr>
    </w:pPr>
    <w:r w:rsidRPr="00AE64D5">
      <w:rPr>
        <w:rFonts w:ascii="Calibri" w:hAnsi="Calibri"/>
        <w:noProof/>
      </w:rPr>
      <w:drawing>
        <wp:anchor distT="0" distB="0" distL="114300" distR="114300" simplePos="0" relativeHeight="251661312" behindDoc="1" locked="0" layoutInCell="1" allowOverlap="1" wp14:anchorId="49CCBABF" wp14:editId="4E25169D">
          <wp:simplePos x="0" y="0"/>
          <wp:positionH relativeFrom="column">
            <wp:posOffset>0</wp:posOffset>
          </wp:positionH>
          <wp:positionV relativeFrom="paragraph">
            <wp:posOffset>-3810</wp:posOffset>
          </wp:positionV>
          <wp:extent cx="838200" cy="295275"/>
          <wp:effectExtent l="0" t="0" r="0" b="9525"/>
          <wp:wrapTight wrapText="bothSides">
            <wp:wrapPolygon edited="0">
              <wp:start x="0" y="0"/>
              <wp:lineTo x="0" y="20903"/>
              <wp:lineTo x="21109" y="20903"/>
              <wp:lineTo x="21109" y="0"/>
              <wp:lineTo x="0" y="0"/>
            </wp:wrapPolygon>
          </wp:wrapTight>
          <wp:docPr id="1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3" w:history="1">
      <w:r w:rsidRPr="00AE64D5">
        <w:rPr>
          <w:rStyle w:val="Hyperlink"/>
          <w:rFonts w:ascii="Calibri" w:hAnsi="Calibri"/>
          <w:sz w:val="15"/>
          <w:szCs w:val="15"/>
        </w:rPr>
        <w:t>Forms and Translated Material</w:t>
      </w:r>
    </w:hyperlink>
    <w:r w:rsidRPr="00AE64D5">
      <w:rPr>
        <w:rFonts w:ascii="Calibri" w:hAnsi="Calibri"/>
        <w:color w:val="464646"/>
        <w:sz w:val="15"/>
        <w:szCs w:val="15"/>
      </w:rPr>
      <w:t xml:space="preserve"> from the </w:t>
    </w:r>
    <w:r>
      <w:rPr>
        <w:rFonts w:ascii="Calibri" w:hAnsi="Calibri"/>
        <w:color w:val="464646"/>
        <w:sz w:val="15"/>
        <w:szCs w:val="15"/>
      </w:rPr>
      <w:t>Mult</w:t>
    </w:r>
    <w:r w:rsidRPr="00AE64D5">
      <w:rPr>
        <w:rFonts w:ascii="Calibri" w:hAnsi="Calibri"/>
        <w:color w:val="464646"/>
        <w:sz w:val="15"/>
        <w:szCs w:val="15"/>
      </w:rPr>
      <w:t xml:space="preserve">ilingual Education Office of the </w:t>
    </w:r>
    <w:hyperlink r:id="rId4" w:history="1">
      <w:r w:rsidRPr="00AE64D5">
        <w:rPr>
          <w:rStyle w:val="Hyperlink"/>
          <w:rFonts w:ascii="Calibri" w:hAnsi="Calibri"/>
          <w:sz w:val="15"/>
          <w:szCs w:val="15"/>
        </w:rPr>
        <w:t>Office of Superintendent of Public Instruction</w:t>
      </w:r>
    </w:hyperlink>
    <w:r w:rsidRPr="00AE64D5">
      <w:rPr>
        <w:rFonts w:ascii="Calibri" w:hAnsi="Calibri"/>
        <w:color w:val="464646"/>
        <w:sz w:val="15"/>
        <w:szCs w:val="15"/>
      </w:rPr>
      <w:t xml:space="preserve"> are licensed under a </w:t>
    </w:r>
    <w:hyperlink r:id="rId5" w:history="1">
      <w:r w:rsidRPr="00AE64D5">
        <w:rPr>
          <w:rStyle w:val="Hyperlink"/>
          <w:rFonts w:ascii="Calibri" w:hAnsi="Calibri"/>
          <w:sz w:val="15"/>
          <w:szCs w:val="15"/>
        </w:rPr>
        <w:t>Creative Commons Attribution 4.0 International License</w:t>
      </w:r>
    </w:hyperlink>
    <w:r w:rsidRPr="00AE64D5">
      <w:rPr>
        <w:rFonts w:ascii="Calibri" w:hAnsi="Calibri"/>
        <w:color w:val="464646"/>
        <w:sz w:val="15"/>
        <w:szCs w:val="15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A6E5F" w14:textId="77777777" w:rsidR="00322F03" w:rsidRDefault="00322F03" w:rsidP="00884D0D">
      <w:pPr>
        <w:spacing w:after="0" w:line="240" w:lineRule="auto"/>
      </w:pPr>
      <w:r>
        <w:separator/>
      </w:r>
    </w:p>
  </w:footnote>
  <w:footnote w:type="continuationSeparator" w:id="0">
    <w:p w14:paraId="1B00503F" w14:textId="77777777" w:rsidR="00322F03" w:rsidRDefault="00322F03" w:rsidP="0088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3D9E8" w14:textId="35AAC6AB" w:rsidR="004E5BE1" w:rsidRDefault="00885068" w:rsidP="00CD4699">
    <w:pPr>
      <w:pStyle w:val="Header"/>
      <w:jc w:val="right"/>
      <w:rPr>
        <w:color w:val="C00000"/>
        <w:sz w:val="18"/>
      </w:rPr>
    </w:pPr>
    <w:r>
      <w:rPr>
        <w:noProof/>
        <w:lang w:bidi="pa-IN"/>
      </w:rPr>
      <w:drawing>
        <wp:anchor distT="0" distB="0" distL="114300" distR="114300" simplePos="0" relativeHeight="251659264" behindDoc="1" locked="0" layoutInCell="1" allowOverlap="1" wp14:anchorId="79E75CB1" wp14:editId="28FAC347">
          <wp:simplePos x="0" y="0"/>
          <wp:positionH relativeFrom="column">
            <wp:posOffset>0</wp:posOffset>
          </wp:positionH>
          <wp:positionV relativeFrom="paragraph">
            <wp:posOffset>-13970</wp:posOffset>
          </wp:positionV>
          <wp:extent cx="2716637" cy="448056"/>
          <wp:effectExtent l="0" t="0" r="0" b="9525"/>
          <wp:wrapTight wrapText="bothSides">
            <wp:wrapPolygon edited="0">
              <wp:start x="0" y="0"/>
              <wp:lineTo x="0" y="21140"/>
              <wp:lineTo x="21358" y="21140"/>
              <wp:lineTo x="21358" y="0"/>
              <wp:lineTo x="0" y="0"/>
            </wp:wrapPolygon>
          </wp:wrapTight>
          <wp:docPr id="4" name="Picture 4" title="OSP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SPI_MainLogo_FullC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16637" cy="4480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ACB670E" w14:textId="58E07759" w:rsidR="004E5BE1" w:rsidRPr="00885068" w:rsidRDefault="00885068" w:rsidP="00CD4699">
    <w:pPr>
      <w:pStyle w:val="Header"/>
      <w:jc w:val="right"/>
      <w:rPr>
        <w:rFonts w:ascii="Segoe UI" w:hAnsi="Segoe UI" w:cs="Segoe UI"/>
        <w:color w:val="C00000"/>
        <w:sz w:val="20"/>
        <w:szCs w:val="20"/>
        <w:cs/>
      </w:rPr>
    </w:pPr>
    <w:r w:rsidRPr="00885068">
      <w:rPr>
        <w:rFonts w:ascii="Segoe UI" w:hAnsi="Segoe UI" w:cs="Segoe UI"/>
        <w:color w:val="C00000"/>
        <w:sz w:val="20"/>
        <w:szCs w:val="20"/>
        <w:cs/>
      </w:rPr>
      <w:t xml:space="preserve">Home Language Survey - </w:t>
    </w:r>
    <w:r w:rsidR="00AB2301" w:rsidRPr="00885068">
      <w:rPr>
        <w:rFonts w:ascii="Segoe UI" w:hAnsi="Segoe UI" w:cs="Segoe UI"/>
        <w:color w:val="C00000"/>
        <w:sz w:val="20"/>
        <w:szCs w:val="20"/>
        <w:cs/>
      </w:rPr>
      <w:t>Telugu</w:t>
    </w:r>
  </w:p>
  <w:p w14:paraId="1F53DAD1" w14:textId="77777777" w:rsidR="00885068" w:rsidRPr="00AB2301" w:rsidRDefault="00885068" w:rsidP="00CD4699">
    <w:pPr>
      <w:pStyle w:val="Header"/>
      <w:jc w:val="right"/>
      <w:rPr>
        <w:sz w:val="18"/>
      </w:rPr>
    </w:pPr>
  </w:p>
  <w:p w14:paraId="483D72C1" w14:textId="77777777" w:rsidR="004E5BE1" w:rsidRPr="00873622" w:rsidRDefault="004E5BE1">
    <w:pPr>
      <w:pStyle w:val="Header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1139"/>
    <w:multiLevelType w:val="hybridMultilevel"/>
    <w:tmpl w:val="DFA689DA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05B26"/>
    <w:multiLevelType w:val="hybridMultilevel"/>
    <w:tmpl w:val="61CC56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4D4314"/>
    <w:multiLevelType w:val="hybridMultilevel"/>
    <w:tmpl w:val="A00EC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A168B"/>
    <w:multiLevelType w:val="hybridMultilevel"/>
    <w:tmpl w:val="9E940308"/>
    <w:lvl w:ilvl="0" w:tplc="CB90F724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CCC64F0"/>
    <w:multiLevelType w:val="hybridMultilevel"/>
    <w:tmpl w:val="4364E47A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" w15:restartNumberingAfterBreak="0">
    <w:nsid w:val="207612C2"/>
    <w:multiLevelType w:val="hybridMultilevel"/>
    <w:tmpl w:val="94B09270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6088A"/>
    <w:multiLevelType w:val="hybridMultilevel"/>
    <w:tmpl w:val="7ECA8C6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E937568"/>
    <w:multiLevelType w:val="hybridMultilevel"/>
    <w:tmpl w:val="E14CC6A8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830FB"/>
    <w:multiLevelType w:val="hybridMultilevel"/>
    <w:tmpl w:val="8C7035C0"/>
    <w:lvl w:ilvl="0" w:tplc="F10E3D5E">
      <w:start w:val="1"/>
      <w:numFmt w:val="decimal"/>
      <w:lvlText w:val="%1)"/>
      <w:lvlJc w:val="left"/>
      <w:pPr>
        <w:ind w:left="43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9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5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  <w:rPr>
        <w:rFonts w:cs="Times New Roman"/>
      </w:rPr>
    </w:lvl>
  </w:abstractNum>
  <w:abstractNum w:abstractNumId="9" w15:restartNumberingAfterBreak="0">
    <w:nsid w:val="33324E2D"/>
    <w:multiLevelType w:val="hybridMultilevel"/>
    <w:tmpl w:val="7676139C"/>
    <w:lvl w:ilvl="0" w:tplc="95DC999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333650CA"/>
    <w:multiLevelType w:val="hybridMultilevel"/>
    <w:tmpl w:val="995A8CDC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41617980"/>
    <w:multiLevelType w:val="hybridMultilevel"/>
    <w:tmpl w:val="D258320C"/>
    <w:lvl w:ilvl="0" w:tplc="0409000F">
      <w:start w:val="1"/>
      <w:numFmt w:val="decimal"/>
      <w:lvlText w:val="%1."/>
      <w:lvlJc w:val="left"/>
      <w:pPr>
        <w:ind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12" w15:restartNumberingAfterBreak="0">
    <w:nsid w:val="434D2D10"/>
    <w:multiLevelType w:val="hybridMultilevel"/>
    <w:tmpl w:val="03726FE2"/>
    <w:lvl w:ilvl="0" w:tplc="35D82A7E">
      <w:start w:val="1"/>
      <w:numFmt w:val="decimal"/>
      <w:lvlText w:val="%1."/>
      <w:lvlJc w:val="left"/>
      <w:pPr>
        <w:ind w:left="4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6C3294"/>
    <w:multiLevelType w:val="hybridMultilevel"/>
    <w:tmpl w:val="18C22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6E62AF"/>
    <w:multiLevelType w:val="hybridMultilevel"/>
    <w:tmpl w:val="2B2CC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B171729"/>
    <w:multiLevelType w:val="hybridMultilevel"/>
    <w:tmpl w:val="F808F028"/>
    <w:lvl w:ilvl="0" w:tplc="E200BB04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B43373C"/>
    <w:multiLevelType w:val="hybridMultilevel"/>
    <w:tmpl w:val="05721FC4"/>
    <w:lvl w:ilvl="0" w:tplc="A37EC1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85724"/>
    <w:multiLevelType w:val="hybridMultilevel"/>
    <w:tmpl w:val="881ADACA"/>
    <w:lvl w:ilvl="0" w:tplc="35D82A7E">
      <w:start w:val="1"/>
      <w:numFmt w:val="decimal"/>
      <w:lvlText w:val="%1."/>
      <w:lvlJc w:val="left"/>
      <w:pPr>
        <w:ind w:left="4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4867E75"/>
    <w:multiLevelType w:val="hybridMultilevel"/>
    <w:tmpl w:val="39D403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A10E5"/>
    <w:multiLevelType w:val="hybridMultilevel"/>
    <w:tmpl w:val="CE121A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615767"/>
    <w:multiLevelType w:val="hybridMultilevel"/>
    <w:tmpl w:val="F4AE791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94796957">
    <w:abstractNumId w:val="6"/>
  </w:num>
  <w:num w:numId="2" w16cid:durableId="225802780">
    <w:abstractNumId w:val="10"/>
  </w:num>
  <w:num w:numId="3" w16cid:durableId="1482455405">
    <w:abstractNumId w:val="20"/>
  </w:num>
  <w:num w:numId="4" w16cid:durableId="1499029959">
    <w:abstractNumId w:val="18"/>
  </w:num>
  <w:num w:numId="5" w16cid:durableId="630357629">
    <w:abstractNumId w:val="1"/>
  </w:num>
  <w:num w:numId="6" w16cid:durableId="1308196215">
    <w:abstractNumId w:val="11"/>
  </w:num>
  <w:num w:numId="7" w16cid:durableId="525565183">
    <w:abstractNumId w:val="9"/>
  </w:num>
  <w:num w:numId="8" w16cid:durableId="98070639">
    <w:abstractNumId w:val="17"/>
  </w:num>
  <w:num w:numId="9" w16cid:durableId="1924954599">
    <w:abstractNumId w:val="12"/>
  </w:num>
  <w:num w:numId="10" w16cid:durableId="1216158099">
    <w:abstractNumId w:val="14"/>
  </w:num>
  <w:num w:numId="11" w16cid:durableId="1308900353">
    <w:abstractNumId w:val="0"/>
  </w:num>
  <w:num w:numId="12" w16cid:durableId="1430468280">
    <w:abstractNumId w:val="5"/>
  </w:num>
  <w:num w:numId="13" w16cid:durableId="677194173">
    <w:abstractNumId w:val="7"/>
  </w:num>
  <w:num w:numId="14" w16cid:durableId="776218286">
    <w:abstractNumId w:val="16"/>
  </w:num>
  <w:num w:numId="15" w16cid:durableId="1422333686">
    <w:abstractNumId w:val="19"/>
  </w:num>
  <w:num w:numId="16" w16cid:durableId="1978215727">
    <w:abstractNumId w:val="4"/>
  </w:num>
  <w:num w:numId="17" w16cid:durableId="1675067381">
    <w:abstractNumId w:val="8"/>
  </w:num>
  <w:num w:numId="18" w16cid:durableId="830633973">
    <w:abstractNumId w:val="15"/>
  </w:num>
  <w:num w:numId="19" w16cid:durableId="1716074960">
    <w:abstractNumId w:val="3"/>
  </w:num>
  <w:num w:numId="20" w16cid:durableId="791363869">
    <w:abstractNumId w:val="13"/>
  </w:num>
  <w:num w:numId="21" w16cid:durableId="865219216">
    <w:abstractNumId w:val="2"/>
  </w:num>
  <w:num w:numId="22" w16cid:durableId="9638497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jCxNDEFsg0tDZV0lIJTi4sz8/NACgxrARmW5LEsAAAA"/>
  </w:docVars>
  <w:rsids>
    <w:rsidRoot w:val="000B24B6"/>
    <w:rsid w:val="00000F95"/>
    <w:rsid w:val="000010E8"/>
    <w:rsid w:val="00004307"/>
    <w:rsid w:val="00004A9E"/>
    <w:rsid w:val="00010285"/>
    <w:rsid w:val="00020193"/>
    <w:rsid w:val="00020E4F"/>
    <w:rsid w:val="00023ADA"/>
    <w:rsid w:val="00024011"/>
    <w:rsid w:val="000250B3"/>
    <w:rsid w:val="000356A3"/>
    <w:rsid w:val="00035DB3"/>
    <w:rsid w:val="00042814"/>
    <w:rsid w:val="000431C0"/>
    <w:rsid w:val="000469C5"/>
    <w:rsid w:val="000551C7"/>
    <w:rsid w:val="00057583"/>
    <w:rsid w:val="00060C7E"/>
    <w:rsid w:val="00066E1F"/>
    <w:rsid w:val="000701B3"/>
    <w:rsid w:val="000717A4"/>
    <w:rsid w:val="000733E1"/>
    <w:rsid w:val="0007356B"/>
    <w:rsid w:val="00080050"/>
    <w:rsid w:val="00080083"/>
    <w:rsid w:val="00080112"/>
    <w:rsid w:val="00081901"/>
    <w:rsid w:val="00083980"/>
    <w:rsid w:val="00083F93"/>
    <w:rsid w:val="0008435E"/>
    <w:rsid w:val="0008747B"/>
    <w:rsid w:val="000922D1"/>
    <w:rsid w:val="00093E99"/>
    <w:rsid w:val="0009511C"/>
    <w:rsid w:val="000A0A25"/>
    <w:rsid w:val="000A3E71"/>
    <w:rsid w:val="000A7C10"/>
    <w:rsid w:val="000B24B6"/>
    <w:rsid w:val="000C1343"/>
    <w:rsid w:val="000C488D"/>
    <w:rsid w:val="000C5682"/>
    <w:rsid w:val="000C65AF"/>
    <w:rsid w:val="000C74E1"/>
    <w:rsid w:val="000C7E7F"/>
    <w:rsid w:val="000D0B72"/>
    <w:rsid w:val="000D3B85"/>
    <w:rsid w:val="000D700D"/>
    <w:rsid w:val="000D7F9F"/>
    <w:rsid w:val="000E08B7"/>
    <w:rsid w:val="000E0D5A"/>
    <w:rsid w:val="000E6538"/>
    <w:rsid w:val="000E7344"/>
    <w:rsid w:val="000F2FA4"/>
    <w:rsid w:val="000F72AD"/>
    <w:rsid w:val="001011F6"/>
    <w:rsid w:val="00101ECF"/>
    <w:rsid w:val="00102861"/>
    <w:rsid w:val="0010427E"/>
    <w:rsid w:val="00106DCF"/>
    <w:rsid w:val="00106E57"/>
    <w:rsid w:val="00106FAE"/>
    <w:rsid w:val="0010711D"/>
    <w:rsid w:val="00107B67"/>
    <w:rsid w:val="00111170"/>
    <w:rsid w:val="00111F66"/>
    <w:rsid w:val="00112DB1"/>
    <w:rsid w:val="00113103"/>
    <w:rsid w:val="001142CD"/>
    <w:rsid w:val="00114C5E"/>
    <w:rsid w:val="001150E9"/>
    <w:rsid w:val="00120627"/>
    <w:rsid w:val="001212EE"/>
    <w:rsid w:val="00121A4F"/>
    <w:rsid w:val="0013029B"/>
    <w:rsid w:val="0014696F"/>
    <w:rsid w:val="00146EE1"/>
    <w:rsid w:val="0015124B"/>
    <w:rsid w:val="00152518"/>
    <w:rsid w:val="00152C80"/>
    <w:rsid w:val="001578B3"/>
    <w:rsid w:val="001604D5"/>
    <w:rsid w:val="001611A2"/>
    <w:rsid w:val="0016542A"/>
    <w:rsid w:val="0016564F"/>
    <w:rsid w:val="00165F0B"/>
    <w:rsid w:val="00171A82"/>
    <w:rsid w:val="00171D07"/>
    <w:rsid w:val="001723E1"/>
    <w:rsid w:val="0017333C"/>
    <w:rsid w:val="00181CB9"/>
    <w:rsid w:val="00190F7D"/>
    <w:rsid w:val="00193A97"/>
    <w:rsid w:val="00193FDC"/>
    <w:rsid w:val="00194133"/>
    <w:rsid w:val="00195325"/>
    <w:rsid w:val="001954AE"/>
    <w:rsid w:val="001954C1"/>
    <w:rsid w:val="00196FCB"/>
    <w:rsid w:val="001A44A6"/>
    <w:rsid w:val="001A602A"/>
    <w:rsid w:val="001A66E0"/>
    <w:rsid w:val="001A7DE8"/>
    <w:rsid w:val="001B0E0B"/>
    <w:rsid w:val="001B299B"/>
    <w:rsid w:val="001B4656"/>
    <w:rsid w:val="001B52D9"/>
    <w:rsid w:val="001B5629"/>
    <w:rsid w:val="001C065E"/>
    <w:rsid w:val="001C1087"/>
    <w:rsid w:val="001C6675"/>
    <w:rsid w:val="001C7323"/>
    <w:rsid w:val="001C74A3"/>
    <w:rsid w:val="001D509B"/>
    <w:rsid w:val="001D51DE"/>
    <w:rsid w:val="001D6896"/>
    <w:rsid w:val="001E2E83"/>
    <w:rsid w:val="001E3E7F"/>
    <w:rsid w:val="001F0ECB"/>
    <w:rsid w:val="001F3643"/>
    <w:rsid w:val="001F5903"/>
    <w:rsid w:val="00200CBF"/>
    <w:rsid w:val="00202A8C"/>
    <w:rsid w:val="00203F8A"/>
    <w:rsid w:val="0020482F"/>
    <w:rsid w:val="00204AF0"/>
    <w:rsid w:val="0020718C"/>
    <w:rsid w:val="002126AE"/>
    <w:rsid w:val="0021456D"/>
    <w:rsid w:val="00217098"/>
    <w:rsid w:val="00217598"/>
    <w:rsid w:val="00222816"/>
    <w:rsid w:val="0022382E"/>
    <w:rsid w:val="00226536"/>
    <w:rsid w:val="00231213"/>
    <w:rsid w:val="002316BC"/>
    <w:rsid w:val="0023282A"/>
    <w:rsid w:val="00235406"/>
    <w:rsid w:val="00237C8B"/>
    <w:rsid w:val="00243DEB"/>
    <w:rsid w:val="00245A07"/>
    <w:rsid w:val="00250EC9"/>
    <w:rsid w:val="0025154C"/>
    <w:rsid w:val="0025461C"/>
    <w:rsid w:val="0026144A"/>
    <w:rsid w:val="0026781E"/>
    <w:rsid w:val="0027011B"/>
    <w:rsid w:val="00270557"/>
    <w:rsid w:val="00270C73"/>
    <w:rsid w:val="002820BE"/>
    <w:rsid w:val="002837A5"/>
    <w:rsid w:val="00283CA1"/>
    <w:rsid w:val="00284B24"/>
    <w:rsid w:val="0028526D"/>
    <w:rsid w:val="00285BBF"/>
    <w:rsid w:val="002945E6"/>
    <w:rsid w:val="0029787B"/>
    <w:rsid w:val="002A4022"/>
    <w:rsid w:val="002A58C4"/>
    <w:rsid w:val="002B15E7"/>
    <w:rsid w:val="002B3FDD"/>
    <w:rsid w:val="002B604B"/>
    <w:rsid w:val="002B6C50"/>
    <w:rsid w:val="002B713E"/>
    <w:rsid w:val="002C36C2"/>
    <w:rsid w:val="002C385B"/>
    <w:rsid w:val="002C7644"/>
    <w:rsid w:val="002E0539"/>
    <w:rsid w:val="002E0C47"/>
    <w:rsid w:val="002E250A"/>
    <w:rsid w:val="002E3546"/>
    <w:rsid w:val="002E4089"/>
    <w:rsid w:val="002F31D0"/>
    <w:rsid w:val="002F62BE"/>
    <w:rsid w:val="002F6C6D"/>
    <w:rsid w:val="0030255F"/>
    <w:rsid w:val="003106E4"/>
    <w:rsid w:val="00310B92"/>
    <w:rsid w:val="00310BE2"/>
    <w:rsid w:val="00313F5D"/>
    <w:rsid w:val="00314522"/>
    <w:rsid w:val="00317B3E"/>
    <w:rsid w:val="00317E23"/>
    <w:rsid w:val="00322F03"/>
    <w:rsid w:val="00323CCE"/>
    <w:rsid w:val="003251AD"/>
    <w:rsid w:val="00331A79"/>
    <w:rsid w:val="00333D5B"/>
    <w:rsid w:val="00336EE2"/>
    <w:rsid w:val="0033755A"/>
    <w:rsid w:val="00343E92"/>
    <w:rsid w:val="0034489D"/>
    <w:rsid w:val="003448CA"/>
    <w:rsid w:val="003468ED"/>
    <w:rsid w:val="00347BC6"/>
    <w:rsid w:val="00350305"/>
    <w:rsid w:val="00350F16"/>
    <w:rsid w:val="00352697"/>
    <w:rsid w:val="00353504"/>
    <w:rsid w:val="003569DC"/>
    <w:rsid w:val="00363495"/>
    <w:rsid w:val="00363B80"/>
    <w:rsid w:val="00364815"/>
    <w:rsid w:val="00367B49"/>
    <w:rsid w:val="00371A98"/>
    <w:rsid w:val="003743F2"/>
    <w:rsid w:val="00374430"/>
    <w:rsid w:val="003744F9"/>
    <w:rsid w:val="00374642"/>
    <w:rsid w:val="003774F2"/>
    <w:rsid w:val="00377D19"/>
    <w:rsid w:val="0038667C"/>
    <w:rsid w:val="00386710"/>
    <w:rsid w:val="003A0AFC"/>
    <w:rsid w:val="003A3BC3"/>
    <w:rsid w:val="003B2043"/>
    <w:rsid w:val="003B2980"/>
    <w:rsid w:val="003B65BD"/>
    <w:rsid w:val="003C3BCA"/>
    <w:rsid w:val="003C6A28"/>
    <w:rsid w:val="003D04BD"/>
    <w:rsid w:val="003D0A47"/>
    <w:rsid w:val="003E0ADA"/>
    <w:rsid w:val="003E1D2A"/>
    <w:rsid w:val="003E2074"/>
    <w:rsid w:val="003E4784"/>
    <w:rsid w:val="003E4876"/>
    <w:rsid w:val="003E65D2"/>
    <w:rsid w:val="003F1681"/>
    <w:rsid w:val="003F2FC0"/>
    <w:rsid w:val="003F6140"/>
    <w:rsid w:val="00402B2F"/>
    <w:rsid w:val="00403378"/>
    <w:rsid w:val="004041DB"/>
    <w:rsid w:val="00405D3F"/>
    <w:rsid w:val="004109C7"/>
    <w:rsid w:val="00411E90"/>
    <w:rsid w:val="00412944"/>
    <w:rsid w:val="004166B2"/>
    <w:rsid w:val="00423541"/>
    <w:rsid w:val="0042492D"/>
    <w:rsid w:val="004253A8"/>
    <w:rsid w:val="00431318"/>
    <w:rsid w:val="00431C8F"/>
    <w:rsid w:val="004328B4"/>
    <w:rsid w:val="00433B89"/>
    <w:rsid w:val="00437F6A"/>
    <w:rsid w:val="0044348A"/>
    <w:rsid w:val="00447436"/>
    <w:rsid w:val="00451D9A"/>
    <w:rsid w:val="0045472A"/>
    <w:rsid w:val="00457E47"/>
    <w:rsid w:val="00461151"/>
    <w:rsid w:val="0046458C"/>
    <w:rsid w:val="00464D3C"/>
    <w:rsid w:val="00465D65"/>
    <w:rsid w:val="00466081"/>
    <w:rsid w:val="004705E6"/>
    <w:rsid w:val="00471D79"/>
    <w:rsid w:val="00485805"/>
    <w:rsid w:val="0048724B"/>
    <w:rsid w:val="00490A76"/>
    <w:rsid w:val="00491CA4"/>
    <w:rsid w:val="0049219D"/>
    <w:rsid w:val="004939B4"/>
    <w:rsid w:val="004950B5"/>
    <w:rsid w:val="004A17C4"/>
    <w:rsid w:val="004A256B"/>
    <w:rsid w:val="004A7C65"/>
    <w:rsid w:val="004B12B9"/>
    <w:rsid w:val="004B25A3"/>
    <w:rsid w:val="004B3323"/>
    <w:rsid w:val="004B3517"/>
    <w:rsid w:val="004B423F"/>
    <w:rsid w:val="004B6A71"/>
    <w:rsid w:val="004C0000"/>
    <w:rsid w:val="004C483F"/>
    <w:rsid w:val="004C5A0B"/>
    <w:rsid w:val="004C723B"/>
    <w:rsid w:val="004D071E"/>
    <w:rsid w:val="004D23C7"/>
    <w:rsid w:val="004E21F9"/>
    <w:rsid w:val="004E5BE1"/>
    <w:rsid w:val="004F1448"/>
    <w:rsid w:val="004F1E41"/>
    <w:rsid w:val="004F49E1"/>
    <w:rsid w:val="004F5878"/>
    <w:rsid w:val="00503862"/>
    <w:rsid w:val="00505198"/>
    <w:rsid w:val="00505EFA"/>
    <w:rsid w:val="00505F34"/>
    <w:rsid w:val="00515375"/>
    <w:rsid w:val="00516407"/>
    <w:rsid w:val="00520422"/>
    <w:rsid w:val="00524BEA"/>
    <w:rsid w:val="005338AF"/>
    <w:rsid w:val="00536427"/>
    <w:rsid w:val="005365C1"/>
    <w:rsid w:val="00536E53"/>
    <w:rsid w:val="005531B7"/>
    <w:rsid w:val="00553E08"/>
    <w:rsid w:val="0055688C"/>
    <w:rsid w:val="005612C4"/>
    <w:rsid w:val="00561EE7"/>
    <w:rsid w:val="00562B33"/>
    <w:rsid w:val="00563738"/>
    <w:rsid w:val="00566436"/>
    <w:rsid w:val="00586B5B"/>
    <w:rsid w:val="0058764A"/>
    <w:rsid w:val="00590D82"/>
    <w:rsid w:val="00594A5F"/>
    <w:rsid w:val="00594F4A"/>
    <w:rsid w:val="00595050"/>
    <w:rsid w:val="005975AF"/>
    <w:rsid w:val="005A1EA3"/>
    <w:rsid w:val="005A3CBF"/>
    <w:rsid w:val="005A76D6"/>
    <w:rsid w:val="005A7B8E"/>
    <w:rsid w:val="005B65B1"/>
    <w:rsid w:val="005B72D1"/>
    <w:rsid w:val="005D3E5D"/>
    <w:rsid w:val="005D4473"/>
    <w:rsid w:val="005D546E"/>
    <w:rsid w:val="005D55C4"/>
    <w:rsid w:val="005D55EA"/>
    <w:rsid w:val="005E658C"/>
    <w:rsid w:val="005E74A7"/>
    <w:rsid w:val="005E7B98"/>
    <w:rsid w:val="005F1786"/>
    <w:rsid w:val="005F251B"/>
    <w:rsid w:val="005F5BC1"/>
    <w:rsid w:val="0060162D"/>
    <w:rsid w:val="00604080"/>
    <w:rsid w:val="00610A00"/>
    <w:rsid w:val="006114AB"/>
    <w:rsid w:val="006121BA"/>
    <w:rsid w:val="00612525"/>
    <w:rsid w:val="00620BF1"/>
    <w:rsid w:val="00623651"/>
    <w:rsid w:val="00623C98"/>
    <w:rsid w:val="00623EE9"/>
    <w:rsid w:val="006245E4"/>
    <w:rsid w:val="0062483F"/>
    <w:rsid w:val="00630311"/>
    <w:rsid w:val="00635CA5"/>
    <w:rsid w:val="0063630A"/>
    <w:rsid w:val="006422B3"/>
    <w:rsid w:val="00650B29"/>
    <w:rsid w:val="00661343"/>
    <w:rsid w:val="00663E5F"/>
    <w:rsid w:val="00665D41"/>
    <w:rsid w:val="0067438C"/>
    <w:rsid w:val="0067707E"/>
    <w:rsid w:val="00681CA9"/>
    <w:rsid w:val="00681F28"/>
    <w:rsid w:val="0068620C"/>
    <w:rsid w:val="00686513"/>
    <w:rsid w:val="00690525"/>
    <w:rsid w:val="00691A96"/>
    <w:rsid w:val="00692C42"/>
    <w:rsid w:val="00693313"/>
    <w:rsid w:val="0069450F"/>
    <w:rsid w:val="00695801"/>
    <w:rsid w:val="00695A9C"/>
    <w:rsid w:val="00696E6A"/>
    <w:rsid w:val="006A181B"/>
    <w:rsid w:val="006A278C"/>
    <w:rsid w:val="006A3A8D"/>
    <w:rsid w:val="006A579E"/>
    <w:rsid w:val="006B110B"/>
    <w:rsid w:val="006B2FE7"/>
    <w:rsid w:val="006B555F"/>
    <w:rsid w:val="006B574D"/>
    <w:rsid w:val="006B7979"/>
    <w:rsid w:val="006C1A71"/>
    <w:rsid w:val="006C47D1"/>
    <w:rsid w:val="006C7CEC"/>
    <w:rsid w:val="006D4173"/>
    <w:rsid w:val="006D5DC8"/>
    <w:rsid w:val="006D63AC"/>
    <w:rsid w:val="006E1A19"/>
    <w:rsid w:val="006E3A22"/>
    <w:rsid w:val="006E6BE5"/>
    <w:rsid w:val="006E6DD3"/>
    <w:rsid w:val="006F1947"/>
    <w:rsid w:val="006F5644"/>
    <w:rsid w:val="006F5D2F"/>
    <w:rsid w:val="00700772"/>
    <w:rsid w:val="007039C7"/>
    <w:rsid w:val="007062C3"/>
    <w:rsid w:val="00710CCE"/>
    <w:rsid w:val="007130EF"/>
    <w:rsid w:val="00713DC1"/>
    <w:rsid w:val="00714EC5"/>
    <w:rsid w:val="00715004"/>
    <w:rsid w:val="007155B8"/>
    <w:rsid w:val="00715AFA"/>
    <w:rsid w:val="00716F17"/>
    <w:rsid w:val="00716F7C"/>
    <w:rsid w:val="00717D6E"/>
    <w:rsid w:val="00717DBE"/>
    <w:rsid w:val="00720198"/>
    <w:rsid w:val="00721DAE"/>
    <w:rsid w:val="007235E5"/>
    <w:rsid w:val="00724A9B"/>
    <w:rsid w:val="00724EDF"/>
    <w:rsid w:val="00726BE2"/>
    <w:rsid w:val="007312F2"/>
    <w:rsid w:val="0074161B"/>
    <w:rsid w:val="00742E9B"/>
    <w:rsid w:val="0074369A"/>
    <w:rsid w:val="00743F7B"/>
    <w:rsid w:val="0074447E"/>
    <w:rsid w:val="00745253"/>
    <w:rsid w:val="00746900"/>
    <w:rsid w:val="00752174"/>
    <w:rsid w:val="0075313E"/>
    <w:rsid w:val="00761B4C"/>
    <w:rsid w:val="0076298F"/>
    <w:rsid w:val="00764628"/>
    <w:rsid w:val="0076482C"/>
    <w:rsid w:val="00765F3E"/>
    <w:rsid w:val="00767F24"/>
    <w:rsid w:val="00770DAD"/>
    <w:rsid w:val="00770DCA"/>
    <w:rsid w:val="00772646"/>
    <w:rsid w:val="00776582"/>
    <w:rsid w:val="00776798"/>
    <w:rsid w:val="00776BC9"/>
    <w:rsid w:val="0078341A"/>
    <w:rsid w:val="007839D4"/>
    <w:rsid w:val="00786FDB"/>
    <w:rsid w:val="00792133"/>
    <w:rsid w:val="0079530D"/>
    <w:rsid w:val="00796D5C"/>
    <w:rsid w:val="007977DE"/>
    <w:rsid w:val="007A095C"/>
    <w:rsid w:val="007A27AC"/>
    <w:rsid w:val="007A38E2"/>
    <w:rsid w:val="007B207E"/>
    <w:rsid w:val="007B2BEA"/>
    <w:rsid w:val="007B46D5"/>
    <w:rsid w:val="007C0D4A"/>
    <w:rsid w:val="007C2BA0"/>
    <w:rsid w:val="007C2F61"/>
    <w:rsid w:val="007C3922"/>
    <w:rsid w:val="007C7BDA"/>
    <w:rsid w:val="007C7E26"/>
    <w:rsid w:val="007D09F1"/>
    <w:rsid w:val="007D685E"/>
    <w:rsid w:val="007E627D"/>
    <w:rsid w:val="007F5055"/>
    <w:rsid w:val="007F7017"/>
    <w:rsid w:val="00807079"/>
    <w:rsid w:val="00820F5B"/>
    <w:rsid w:val="008222E8"/>
    <w:rsid w:val="0082491A"/>
    <w:rsid w:val="008275E8"/>
    <w:rsid w:val="00827CFD"/>
    <w:rsid w:val="00831728"/>
    <w:rsid w:val="0083238B"/>
    <w:rsid w:val="008365D5"/>
    <w:rsid w:val="00837C36"/>
    <w:rsid w:val="008414EB"/>
    <w:rsid w:val="008424F4"/>
    <w:rsid w:val="008465AD"/>
    <w:rsid w:val="008507A9"/>
    <w:rsid w:val="00851D70"/>
    <w:rsid w:val="0085394D"/>
    <w:rsid w:val="00854B2A"/>
    <w:rsid w:val="00855405"/>
    <w:rsid w:val="00860D20"/>
    <w:rsid w:val="00862FC4"/>
    <w:rsid w:val="00864804"/>
    <w:rsid w:val="008650AA"/>
    <w:rsid w:val="008653E3"/>
    <w:rsid w:val="008658A4"/>
    <w:rsid w:val="00865EE4"/>
    <w:rsid w:val="00872332"/>
    <w:rsid w:val="00873622"/>
    <w:rsid w:val="0087538E"/>
    <w:rsid w:val="00876150"/>
    <w:rsid w:val="008802E6"/>
    <w:rsid w:val="0088334C"/>
    <w:rsid w:val="00884D0D"/>
    <w:rsid w:val="00885068"/>
    <w:rsid w:val="0089220D"/>
    <w:rsid w:val="008A22A9"/>
    <w:rsid w:val="008A22D2"/>
    <w:rsid w:val="008A44F3"/>
    <w:rsid w:val="008A55E2"/>
    <w:rsid w:val="008A742E"/>
    <w:rsid w:val="008B34ED"/>
    <w:rsid w:val="008B75C6"/>
    <w:rsid w:val="008C09AC"/>
    <w:rsid w:val="008C5C1B"/>
    <w:rsid w:val="008C60E9"/>
    <w:rsid w:val="008D04D8"/>
    <w:rsid w:val="008D0923"/>
    <w:rsid w:val="008D1DE8"/>
    <w:rsid w:val="008D40BA"/>
    <w:rsid w:val="008D6AF7"/>
    <w:rsid w:val="008D7553"/>
    <w:rsid w:val="008E5EED"/>
    <w:rsid w:val="008E796B"/>
    <w:rsid w:val="008E7F32"/>
    <w:rsid w:val="008F104E"/>
    <w:rsid w:val="00900D67"/>
    <w:rsid w:val="00903187"/>
    <w:rsid w:val="009076A4"/>
    <w:rsid w:val="009106B3"/>
    <w:rsid w:val="00910B7E"/>
    <w:rsid w:val="009126D8"/>
    <w:rsid w:val="009155E1"/>
    <w:rsid w:val="00916CA4"/>
    <w:rsid w:val="00925E74"/>
    <w:rsid w:val="00934576"/>
    <w:rsid w:val="00934690"/>
    <w:rsid w:val="00936243"/>
    <w:rsid w:val="00936A06"/>
    <w:rsid w:val="00936F9D"/>
    <w:rsid w:val="00940202"/>
    <w:rsid w:val="00942447"/>
    <w:rsid w:val="00942DCD"/>
    <w:rsid w:val="00944E36"/>
    <w:rsid w:val="00955FE7"/>
    <w:rsid w:val="0095789B"/>
    <w:rsid w:val="009634B8"/>
    <w:rsid w:val="00963640"/>
    <w:rsid w:val="0097112F"/>
    <w:rsid w:val="0097241B"/>
    <w:rsid w:val="00972536"/>
    <w:rsid w:val="00972690"/>
    <w:rsid w:val="00972C16"/>
    <w:rsid w:val="0097771E"/>
    <w:rsid w:val="00980338"/>
    <w:rsid w:val="00993D61"/>
    <w:rsid w:val="009941DE"/>
    <w:rsid w:val="00995E7B"/>
    <w:rsid w:val="009A409F"/>
    <w:rsid w:val="009A4EC5"/>
    <w:rsid w:val="009A767A"/>
    <w:rsid w:val="009A7791"/>
    <w:rsid w:val="009B65C2"/>
    <w:rsid w:val="009B751C"/>
    <w:rsid w:val="009C757F"/>
    <w:rsid w:val="009D087A"/>
    <w:rsid w:val="009D3019"/>
    <w:rsid w:val="009E1C8A"/>
    <w:rsid w:val="009E2E6D"/>
    <w:rsid w:val="009F5141"/>
    <w:rsid w:val="009F5799"/>
    <w:rsid w:val="009F79AD"/>
    <w:rsid w:val="009F7D74"/>
    <w:rsid w:val="00A00A6C"/>
    <w:rsid w:val="00A03998"/>
    <w:rsid w:val="00A10676"/>
    <w:rsid w:val="00A121D6"/>
    <w:rsid w:val="00A12256"/>
    <w:rsid w:val="00A13A94"/>
    <w:rsid w:val="00A13C84"/>
    <w:rsid w:val="00A143C2"/>
    <w:rsid w:val="00A1555B"/>
    <w:rsid w:val="00A200EE"/>
    <w:rsid w:val="00A20FA6"/>
    <w:rsid w:val="00A23CEE"/>
    <w:rsid w:val="00A26F45"/>
    <w:rsid w:val="00A27C9F"/>
    <w:rsid w:val="00A31E0B"/>
    <w:rsid w:val="00A32AB6"/>
    <w:rsid w:val="00A33ED1"/>
    <w:rsid w:val="00A34149"/>
    <w:rsid w:val="00A347A2"/>
    <w:rsid w:val="00A3541F"/>
    <w:rsid w:val="00A365A2"/>
    <w:rsid w:val="00A36F87"/>
    <w:rsid w:val="00A41259"/>
    <w:rsid w:val="00A42AD6"/>
    <w:rsid w:val="00A46AFF"/>
    <w:rsid w:val="00A4747A"/>
    <w:rsid w:val="00A50AA2"/>
    <w:rsid w:val="00A535CB"/>
    <w:rsid w:val="00A55E0A"/>
    <w:rsid w:val="00A55FB8"/>
    <w:rsid w:val="00A5664E"/>
    <w:rsid w:val="00A64208"/>
    <w:rsid w:val="00A647AE"/>
    <w:rsid w:val="00A705F3"/>
    <w:rsid w:val="00A72019"/>
    <w:rsid w:val="00A7303A"/>
    <w:rsid w:val="00A737B1"/>
    <w:rsid w:val="00A74CD6"/>
    <w:rsid w:val="00A761DD"/>
    <w:rsid w:val="00A76708"/>
    <w:rsid w:val="00A770FC"/>
    <w:rsid w:val="00A779C6"/>
    <w:rsid w:val="00A81FC3"/>
    <w:rsid w:val="00A83F7A"/>
    <w:rsid w:val="00A840F6"/>
    <w:rsid w:val="00A85224"/>
    <w:rsid w:val="00A915FE"/>
    <w:rsid w:val="00A91BDF"/>
    <w:rsid w:val="00A93C1E"/>
    <w:rsid w:val="00AA054E"/>
    <w:rsid w:val="00AA0DBD"/>
    <w:rsid w:val="00AA3A53"/>
    <w:rsid w:val="00AB119C"/>
    <w:rsid w:val="00AB2301"/>
    <w:rsid w:val="00AB6469"/>
    <w:rsid w:val="00AB71F9"/>
    <w:rsid w:val="00AC14CF"/>
    <w:rsid w:val="00AD1DF5"/>
    <w:rsid w:val="00AD2258"/>
    <w:rsid w:val="00AD23FB"/>
    <w:rsid w:val="00AD3D6A"/>
    <w:rsid w:val="00AD4C12"/>
    <w:rsid w:val="00AD6DC3"/>
    <w:rsid w:val="00AD7061"/>
    <w:rsid w:val="00AE0108"/>
    <w:rsid w:val="00AE0BB3"/>
    <w:rsid w:val="00AE11A2"/>
    <w:rsid w:val="00AE15B6"/>
    <w:rsid w:val="00AE48EF"/>
    <w:rsid w:val="00AF170E"/>
    <w:rsid w:val="00AF1878"/>
    <w:rsid w:val="00AF40E1"/>
    <w:rsid w:val="00AF45A9"/>
    <w:rsid w:val="00B03131"/>
    <w:rsid w:val="00B06F4E"/>
    <w:rsid w:val="00B071AC"/>
    <w:rsid w:val="00B11EF4"/>
    <w:rsid w:val="00B12F04"/>
    <w:rsid w:val="00B25C47"/>
    <w:rsid w:val="00B273E7"/>
    <w:rsid w:val="00B300B8"/>
    <w:rsid w:val="00B3210E"/>
    <w:rsid w:val="00B41D44"/>
    <w:rsid w:val="00B432BF"/>
    <w:rsid w:val="00B439ED"/>
    <w:rsid w:val="00B4691B"/>
    <w:rsid w:val="00B4743B"/>
    <w:rsid w:val="00B50DD0"/>
    <w:rsid w:val="00B52717"/>
    <w:rsid w:val="00B55B09"/>
    <w:rsid w:val="00B55C00"/>
    <w:rsid w:val="00B563BA"/>
    <w:rsid w:val="00B565F1"/>
    <w:rsid w:val="00B615FE"/>
    <w:rsid w:val="00B61DAF"/>
    <w:rsid w:val="00B63A0C"/>
    <w:rsid w:val="00B656DB"/>
    <w:rsid w:val="00B66FB8"/>
    <w:rsid w:val="00B67E65"/>
    <w:rsid w:val="00B74201"/>
    <w:rsid w:val="00B743B4"/>
    <w:rsid w:val="00B77484"/>
    <w:rsid w:val="00B77B54"/>
    <w:rsid w:val="00B77F18"/>
    <w:rsid w:val="00B8255B"/>
    <w:rsid w:val="00B829EC"/>
    <w:rsid w:val="00B82B96"/>
    <w:rsid w:val="00B831BE"/>
    <w:rsid w:val="00B83861"/>
    <w:rsid w:val="00B87B44"/>
    <w:rsid w:val="00B9022F"/>
    <w:rsid w:val="00B923F0"/>
    <w:rsid w:val="00B92865"/>
    <w:rsid w:val="00B92F4F"/>
    <w:rsid w:val="00B954CB"/>
    <w:rsid w:val="00BA0C9C"/>
    <w:rsid w:val="00BA0D5C"/>
    <w:rsid w:val="00BA1F64"/>
    <w:rsid w:val="00BA420E"/>
    <w:rsid w:val="00BA7C97"/>
    <w:rsid w:val="00BB0111"/>
    <w:rsid w:val="00BB4AF3"/>
    <w:rsid w:val="00BB53D6"/>
    <w:rsid w:val="00BC1074"/>
    <w:rsid w:val="00BC11D2"/>
    <w:rsid w:val="00BC4B52"/>
    <w:rsid w:val="00BC669C"/>
    <w:rsid w:val="00BC6E3B"/>
    <w:rsid w:val="00BD20F0"/>
    <w:rsid w:val="00BD2BC5"/>
    <w:rsid w:val="00BD2C48"/>
    <w:rsid w:val="00BD6488"/>
    <w:rsid w:val="00BD6D6F"/>
    <w:rsid w:val="00BD7642"/>
    <w:rsid w:val="00BD7713"/>
    <w:rsid w:val="00BE0491"/>
    <w:rsid w:val="00BE0B9A"/>
    <w:rsid w:val="00BE3FCF"/>
    <w:rsid w:val="00BE5BDA"/>
    <w:rsid w:val="00BE6785"/>
    <w:rsid w:val="00BF219F"/>
    <w:rsid w:val="00BF21C3"/>
    <w:rsid w:val="00BF2CEA"/>
    <w:rsid w:val="00BF4A18"/>
    <w:rsid w:val="00BF5C58"/>
    <w:rsid w:val="00BF64A6"/>
    <w:rsid w:val="00C04C7B"/>
    <w:rsid w:val="00C057CF"/>
    <w:rsid w:val="00C0694A"/>
    <w:rsid w:val="00C07556"/>
    <w:rsid w:val="00C077D5"/>
    <w:rsid w:val="00C11707"/>
    <w:rsid w:val="00C14F4A"/>
    <w:rsid w:val="00C205BD"/>
    <w:rsid w:val="00C21067"/>
    <w:rsid w:val="00C24214"/>
    <w:rsid w:val="00C25FD4"/>
    <w:rsid w:val="00C32C5D"/>
    <w:rsid w:val="00C36E12"/>
    <w:rsid w:val="00C371FF"/>
    <w:rsid w:val="00C3735C"/>
    <w:rsid w:val="00C41CA0"/>
    <w:rsid w:val="00C53D6D"/>
    <w:rsid w:val="00C5579D"/>
    <w:rsid w:val="00C647DC"/>
    <w:rsid w:val="00C75A8F"/>
    <w:rsid w:val="00C773A2"/>
    <w:rsid w:val="00C83AAB"/>
    <w:rsid w:val="00C86C79"/>
    <w:rsid w:val="00C87E61"/>
    <w:rsid w:val="00C9058A"/>
    <w:rsid w:val="00C96300"/>
    <w:rsid w:val="00CA4931"/>
    <w:rsid w:val="00CA5A84"/>
    <w:rsid w:val="00CA6C2B"/>
    <w:rsid w:val="00CB175E"/>
    <w:rsid w:val="00CB1848"/>
    <w:rsid w:val="00CB18C8"/>
    <w:rsid w:val="00CB29E4"/>
    <w:rsid w:val="00CB344B"/>
    <w:rsid w:val="00CB51C5"/>
    <w:rsid w:val="00CB51DD"/>
    <w:rsid w:val="00CB6F2F"/>
    <w:rsid w:val="00CB74E8"/>
    <w:rsid w:val="00CB7740"/>
    <w:rsid w:val="00CC4116"/>
    <w:rsid w:val="00CC46CF"/>
    <w:rsid w:val="00CC5201"/>
    <w:rsid w:val="00CC5FD1"/>
    <w:rsid w:val="00CC6188"/>
    <w:rsid w:val="00CC75C0"/>
    <w:rsid w:val="00CD0248"/>
    <w:rsid w:val="00CD1090"/>
    <w:rsid w:val="00CD1C52"/>
    <w:rsid w:val="00CD4699"/>
    <w:rsid w:val="00CD75D1"/>
    <w:rsid w:val="00CE6B0F"/>
    <w:rsid w:val="00CF04D2"/>
    <w:rsid w:val="00CF0F25"/>
    <w:rsid w:val="00CF14CA"/>
    <w:rsid w:val="00CF7EDB"/>
    <w:rsid w:val="00D01E1F"/>
    <w:rsid w:val="00D024A4"/>
    <w:rsid w:val="00D04730"/>
    <w:rsid w:val="00D06C25"/>
    <w:rsid w:val="00D07232"/>
    <w:rsid w:val="00D0763B"/>
    <w:rsid w:val="00D07A61"/>
    <w:rsid w:val="00D11642"/>
    <w:rsid w:val="00D1269B"/>
    <w:rsid w:val="00D127E9"/>
    <w:rsid w:val="00D129A0"/>
    <w:rsid w:val="00D13BF1"/>
    <w:rsid w:val="00D146A3"/>
    <w:rsid w:val="00D222B8"/>
    <w:rsid w:val="00D22ADE"/>
    <w:rsid w:val="00D2423B"/>
    <w:rsid w:val="00D253CE"/>
    <w:rsid w:val="00D25743"/>
    <w:rsid w:val="00D300B8"/>
    <w:rsid w:val="00D30C96"/>
    <w:rsid w:val="00D34233"/>
    <w:rsid w:val="00D3445F"/>
    <w:rsid w:val="00D35BE4"/>
    <w:rsid w:val="00D36ED4"/>
    <w:rsid w:val="00D41FED"/>
    <w:rsid w:val="00D440A4"/>
    <w:rsid w:val="00D44DE2"/>
    <w:rsid w:val="00D453E5"/>
    <w:rsid w:val="00D458E7"/>
    <w:rsid w:val="00D464A1"/>
    <w:rsid w:val="00D47805"/>
    <w:rsid w:val="00D5082D"/>
    <w:rsid w:val="00D52C7B"/>
    <w:rsid w:val="00D56DAF"/>
    <w:rsid w:val="00D57827"/>
    <w:rsid w:val="00D63268"/>
    <w:rsid w:val="00D667FF"/>
    <w:rsid w:val="00D66A19"/>
    <w:rsid w:val="00D7342F"/>
    <w:rsid w:val="00D734AD"/>
    <w:rsid w:val="00D7374B"/>
    <w:rsid w:val="00D73E46"/>
    <w:rsid w:val="00D7482D"/>
    <w:rsid w:val="00D75714"/>
    <w:rsid w:val="00D768E8"/>
    <w:rsid w:val="00D823A9"/>
    <w:rsid w:val="00D849A3"/>
    <w:rsid w:val="00D90800"/>
    <w:rsid w:val="00D91108"/>
    <w:rsid w:val="00D91577"/>
    <w:rsid w:val="00D9469A"/>
    <w:rsid w:val="00DA0037"/>
    <w:rsid w:val="00DA24A4"/>
    <w:rsid w:val="00DA643F"/>
    <w:rsid w:val="00DB1F5B"/>
    <w:rsid w:val="00DB3DA7"/>
    <w:rsid w:val="00DB7B23"/>
    <w:rsid w:val="00DC1D54"/>
    <w:rsid w:val="00DD0866"/>
    <w:rsid w:val="00DE4144"/>
    <w:rsid w:val="00DE6EAD"/>
    <w:rsid w:val="00DE706B"/>
    <w:rsid w:val="00DF65BD"/>
    <w:rsid w:val="00E00AA9"/>
    <w:rsid w:val="00E01C6D"/>
    <w:rsid w:val="00E07F0C"/>
    <w:rsid w:val="00E12E69"/>
    <w:rsid w:val="00E147E1"/>
    <w:rsid w:val="00E16545"/>
    <w:rsid w:val="00E17875"/>
    <w:rsid w:val="00E17C87"/>
    <w:rsid w:val="00E225D4"/>
    <w:rsid w:val="00E31718"/>
    <w:rsid w:val="00E33E8F"/>
    <w:rsid w:val="00E35570"/>
    <w:rsid w:val="00E36311"/>
    <w:rsid w:val="00E43192"/>
    <w:rsid w:val="00E43E2A"/>
    <w:rsid w:val="00E44C58"/>
    <w:rsid w:val="00E505D3"/>
    <w:rsid w:val="00E532B5"/>
    <w:rsid w:val="00E537BB"/>
    <w:rsid w:val="00E55FD0"/>
    <w:rsid w:val="00E57975"/>
    <w:rsid w:val="00E61141"/>
    <w:rsid w:val="00E613C2"/>
    <w:rsid w:val="00E63B52"/>
    <w:rsid w:val="00E63BA1"/>
    <w:rsid w:val="00E64001"/>
    <w:rsid w:val="00E64454"/>
    <w:rsid w:val="00E6561C"/>
    <w:rsid w:val="00E66966"/>
    <w:rsid w:val="00E81564"/>
    <w:rsid w:val="00E8510B"/>
    <w:rsid w:val="00E85861"/>
    <w:rsid w:val="00E87DF6"/>
    <w:rsid w:val="00E90218"/>
    <w:rsid w:val="00E916BB"/>
    <w:rsid w:val="00E91B38"/>
    <w:rsid w:val="00E927EA"/>
    <w:rsid w:val="00E95BF1"/>
    <w:rsid w:val="00E95D37"/>
    <w:rsid w:val="00EA3C06"/>
    <w:rsid w:val="00EA3F8F"/>
    <w:rsid w:val="00EA5922"/>
    <w:rsid w:val="00EA59D7"/>
    <w:rsid w:val="00EB280C"/>
    <w:rsid w:val="00EB34F1"/>
    <w:rsid w:val="00EC3868"/>
    <w:rsid w:val="00EC4D88"/>
    <w:rsid w:val="00EC72D1"/>
    <w:rsid w:val="00ED04D0"/>
    <w:rsid w:val="00ED1004"/>
    <w:rsid w:val="00ED4482"/>
    <w:rsid w:val="00ED574B"/>
    <w:rsid w:val="00ED74E1"/>
    <w:rsid w:val="00ED7772"/>
    <w:rsid w:val="00ED79DA"/>
    <w:rsid w:val="00ED7F3B"/>
    <w:rsid w:val="00EE177D"/>
    <w:rsid w:val="00EE26B8"/>
    <w:rsid w:val="00EE4813"/>
    <w:rsid w:val="00EE519C"/>
    <w:rsid w:val="00EF0F6F"/>
    <w:rsid w:val="00EF1874"/>
    <w:rsid w:val="00EF41CF"/>
    <w:rsid w:val="00EF7D80"/>
    <w:rsid w:val="00F042D9"/>
    <w:rsid w:val="00F0520E"/>
    <w:rsid w:val="00F10858"/>
    <w:rsid w:val="00F11294"/>
    <w:rsid w:val="00F17D42"/>
    <w:rsid w:val="00F20CA7"/>
    <w:rsid w:val="00F21DAF"/>
    <w:rsid w:val="00F2439E"/>
    <w:rsid w:val="00F304EB"/>
    <w:rsid w:val="00F312E6"/>
    <w:rsid w:val="00F336DB"/>
    <w:rsid w:val="00F3422C"/>
    <w:rsid w:val="00F349B4"/>
    <w:rsid w:val="00F36524"/>
    <w:rsid w:val="00F40D78"/>
    <w:rsid w:val="00F4109D"/>
    <w:rsid w:val="00F45A71"/>
    <w:rsid w:val="00F45D7C"/>
    <w:rsid w:val="00F45DF9"/>
    <w:rsid w:val="00F46EEC"/>
    <w:rsid w:val="00F47E86"/>
    <w:rsid w:val="00F50FB9"/>
    <w:rsid w:val="00F514A0"/>
    <w:rsid w:val="00F625C5"/>
    <w:rsid w:val="00F63BA4"/>
    <w:rsid w:val="00F663B3"/>
    <w:rsid w:val="00F712A7"/>
    <w:rsid w:val="00F7228C"/>
    <w:rsid w:val="00F7445A"/>
    <w:rsid w:val="00F756C4"/>
    <w:rsid w:val="00F75B4F"/>
    <w:rsid w:val="00F800D9"/>
    <w:rsid w:val="00F81B12"/>
    <w:rsid w:val="00F924B0"/>
    <w:rsid w:val="00F935A6"/>
    <w:rsid w:val="00F95C3C"/>
    <w:rsid w:val="00F96184"/>
    <w:rsid w:val="00FA18C9"/>
    <w:rsid w:val="00FA5CEE"/>
    <w:rsid w:val="00FA5EA4"/>
    <w:rsid w:val="00FA73BA"/>
    <w:rsid w:val="00FB2FE6"/>
    <w:rsid w:val="00FB4233"/>
    <w:rsid w:val="00FC3056"/>
    <w:rsid w:val="00FC7441"/>
    <w:rsid w:val="00FC7751"/>
    <w:rsid w:val="00FC7D68"/>
    <w:rsid w:val="00FD0934"/>
    <w:rsid w:val="00FD60A2"/>
    <w:rsid w:val="00FD7D0A"/>
    <w:rsid w:val="00FE1A25"/>
    <w:rsid w:val="00FE2C9B"/>
    <w:rsid w:val="00FF5B13"/>
    <w:rsid w:val="00FF6D92"/>
    <w:rsid w:val="00FF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0518A3"/>
  <w15:docId w15:val="{49DEDCEF-1894-42BD-AB1F-BC076B74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Times New Roman"/>
        <w:sz w:val="22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A8D"/>
    <w:pPr>
      <w:spacing w:after="200" w:line="276" w:lineRule="auto"/>
    </w:pPr>
    <w:rPr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A3A8D"/>
    <w:pPr>
      <w:keepNext/>
      <w:keepLines/>
      <w:spacing w:before="480" w:after="0"/>
      <w:outlineLvl w:val="0"/>
    </w:pPr>
    <w:rPr>
      <w:rFonts w:eastAsia="Times New Roman" w:cs="Mangal"/>
      <w:b/>
      <w:bCs/>
      <w:color w:val="365F91"/>
      <w:sz w:val="28"/>
      <w:szCs w:val="28"/>
      <w:lang w:bidi="hi-IN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A3A8D"/>
    <w:pPr>
      <w:keepNext/>
      <w:keepLines/>
      <w:spacing w:before="200" w:after="0"/>
      <w:outlineLvl w:val="1"/>
    </w:pPr>
    <w:rPr>
      <w:rFonts w:eastAsia="Times New Roman" w:cs="Mangal"/>
      <w:b/>
      <w:bCs/>
      <w:color w:val="4F81BD"/>
      <w:sz w:val="26"/>
      <w:szCs w:val="26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A3A8D"/>
    <w:rPr>
      <w:rFonts w:ascii="Verdana" w:hAnsi="Verdana"/>
      <w:b/>
      <w:color w:val="365F91"/>
      <w:sz w:val="28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6A3A8D"/>
    <w:rPr>
      <w:rFonts w:ascii="Verdana" w:hAnsi="Verdana"/>
      <w:b/>
      <w:color w:val="4F81BD"/>
      <w:sz w:val="26"/>
    </w:rPr>
  </w:style>
  <w:style w:type="table" w:styleId="TableGrid">
    <w:name w:val="Table Grid"/>
    <w:basedOn w:val="TableNormal"/>
    <w:uiPriority w:val="99"/>
    <w:rsid w:val="0063630A"/>
    <w:rPr>
      <w:sz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6363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884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884D0D"/>
    <w:rPr>
      <w:rFonts w:cs="Times New Roman"/>
    </w:rPr>
  </w:style>
  <w:style w:type="paragraph" w:styleId="Footer">
    <w:name w:val="footer"/>
    <w:basedOn w:val="Normal"/>
    <w:link w:val="FooterChar"/>
    <w:uiPriority w:val="99"/>
    <w:rsid w:val="00884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884D0D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CD4699"/>
    <w:pPr>
      <w:spacing w:after="0" w:line="240" w:lineRule="auto"/>
    </w:pPr>
    <w:rPr>
      <w:rFonts w:ascii="Tahoma" w:hAnsi="Tahoma" w:cs="Mangal"/>
      <w:sz w:val="16"/>
      <w:szCs w:val="16"/>
      <w:lang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D4699"/>
    <w:rPr>
      <w:rFonts w:ascii="Tahoma" w:hAnsi="Tahoma"/>
      <w:sz w:val="16"/>
    </w:rPr>
  </w:style>
  <w:style w:type="character" w:styleId="CommentReference">
    <w:name w:val="annotation reference"/>
    <w:basedOn w:val="DefaultParagraphFont"/>
    <w:uiPriority w:val="99"/>
    <w:semiHidden/>
    <w:rsid w:val="00FF725A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FF725A"/>
    <w:pPr>
      <w:spacing w:line="240" w:lineRule="auto"/>
    </w:pPr>
    <w:rPr>
      <w:rFonts w:ascii="Calibri" w:hAnsi="Calibri" w:cs="Mangal"/>
      <w:sz w:val="20"/>
      <w:szCs w:val="20"/>
      <w:lang w:bidi="hi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F725A"/>
    <w:rPr>
      <w:rFonts w:ascii="Calibri" w:eastAsia="Times New Roman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04307"/>
    <w:pPr>
      <w:spacing w:line="276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04307"/>
    <w:rPr>
      <w:rFonts w:ascii="Calibri" w:eastAsia="Times New Roman" w:hAnsi="Calibri"/>
      <w:b/>
    </w:rPr>
  </w:style>
  <w:style w:type="character" w:styleId="Strong">
    <w:name w:val="Strong"/>
    <w:basedOn w:val="DefaultParagraphFont"/>
    <w:uiPriority w:val="99"/>
    <w:qFormat/>
    <w:rsid w:val="0088334C"/>
    <w:rPr>
      <w:rFonts w:cs="Times New Roman"/>
      <w:b/>
    </w:rPr>
  </w:style>
  <w:style w:type="character" w:styleId="IntenseReference">
    <w:name w:val="Intense Reference"/>
    <w:basedOn w:val="DefaultParagraphFont"/>
    <w:uiPriority w:val="99"/>
    <w:qFormat/>
    <w:rsid w:val="0088334C"/>
    <w:rPr>
      <w:b/>
      <w:smallCaps/>
      <w:color w:val="5B9BD5"/>
      <w:spacing w:val="5"/>
    </w:rPr>
  </w:style>
  <w:style w:type="character" w:styleId="Hyperlink">
    <w:name w:val="Hyperlink"/>
    <w:basedOn w:val="DefaultParagraphFont"/>
    <w:uiPriority w:val="99"/>
    <w:rsid w:val="006A579E"/>
    <w:rPr>
      <w:rFonts w:cs="Times New Roman"/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794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k12.wa.us/MigrantBilingual/TranslatedMaterial.aspx" TargetMode="External"/><Relationship Id="rId2" Type="http://schemas.openxmlformats.org/officeDocument/2006/relationships/image" Target="cid:image001.png@01D1FDE1.AD7A7E10" TargetMode="External"/><Relationship Id="rId1" Type="http://schemas.openxmlformats.org/officeDocument/2006/relationships/image" Target="media/image2.png"/><Relationship Id="rId5" Type="http://schemas.openxmlformats.org/officeDocument/2006/relationships/hyperlink" Target="http://creativecommons.org/licenses/by/4.0/" TargetMode="External"/><Relationship Id="rId4" Type="http://schemas.openxmlformats.org/officeDocument/2006/relationships/hyperlink" Target="http://www.k12.wa.u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PI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Language Survey - Telugu</dc:title>
  <dc:subject/>
  <dc:creator>susanne.beauchaine;OSPI Multilingual Education</dc:creator>
  <cp:keywords/>
  <dc:description/>
  <cp:lastModifiedBy>Terese Otto</cp:lastModifiedBy>
  <cp:revision>3</cp:revision>
  <cp:lastPrinted>2016-05-07T00:08:00Z</cp:lastPrinted>
  <dcterms:created xsi:type="dcterms:W3CDTF">2023-01-04T07:18:00Z</dcterms:created>
  <dcterms:modified xsi:type="dcterms:W3CDTF">2023-01-06T15:47:00Z</dcterms:modified>
</cp:coreProperties>
</file>